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97FB97" w14:textId="77777777" w:rsidR="002E232B" w:rsidRPr="00632CA6" w:rsidRDefault="002E232B">
      <w:pPr>
        <w:rPr>
          <w:rFonts w:ascii="Franklin Gothic Book" w:hAnsi="Franklin Gothic Book" w:cs="Arial"/>
          <w:b/>
        </w:rPr>
      </w:pPr>
    </w:p>
    <w:p w14:paraId="579BAFC3" w14:textId="77777777" w:rsidR="00986ECF" w:rsidRPr="00E42642" w:rsidRDefault="00986ECF" w:rsidP="00986ECF">
      <w:pPr>
        <w:rPr>
          <w:rFonts w:ascii="Franklin Gothic Book" w:hAnsi="Franklin Gothic Book" w:cs="Arial"/>
          <w:b/>
          <w:sz w:val="22"/>
          <w:szCs w:val="22"/>
        </w:rPr>
      </w:pPr>
      <w:r w:rsidRPr="00E42642">
        <w:rPr>
          <w:rFonts w:ascii="Franklin Gothic Book" w:hAnsi="Franklin Gothic Book" w:cs="Arial"/>
          <w:b/>
          <w:sz w:val="22"/>
          <w:szCs w:val="22"/>
        </w:rPr>
        <w:t>FOR IMMEDIATE RELEASE</w:t>
      </w:r>
    </w:p>
    <w:p w14:paraId="0AB2B8DD" w14:textId="77777777" w:rsidR="00986ECF" w:rsidRPr="00E42642" w:rsidRDefault="00986ECF" w:rsidP="00986ECF">
      <w:pPr>
        <w:rPr>
          <w:rFonts w:ascii="Franklin Gothic Book" w:hAnsi="Franklin Gothic Book" w:cs="Arial"/>
          <w:sz w:val="22"/>
          <w:szCs w:val="22"/>
        </w:rPr>
      </w:pPr>
    </w:p>
    <w:p w14:paraId="056AB4C7" w14:textId="77777777" w:rsidR="00986ECF" w:rsidRPr="00E42642" w:rsidRDefault="00986ECF" w:rsidP="00986ECF">
      <w:pPr>
        <w:rPr>
          <w:rFonts w:ascii="Franklin Gothic Book" w:hAnsi="Franklin Gothic Book" w:cs="Arial"/>
          <w:sz w:val="22"/>
          <w:szCs w:val="22"/>
        </w:rPr>
      </w:pPr>
    </w:p>
    <w:p w14:paraId="69A5FC80" w14:textId="77777777" w:rsidR="00986ECF" w:rsidRPr="00E42642" w:rsidRDefault="00986ECF" w:rsidP="00986ECF">
      <w:pPr>
        <w:rPr>
          <w:rFonts w:ascii="Franklin Gothic Book" w:hAnsi="Franklin Gothic Book" w:cs="Arial"/>
          <w:sz w:val="22"/>
          <w:szCs w:val="22"/>
        </w:rPr>
      </w:pPr>
      <w:r>
        <w:rPr>
          <w:rFonts w:ascii="Franklin Gothic Book" w:hAnsi="Franklin Gothic Book" w:cs="Arial"/>
          <w:sz w:val="22"/>
          <w:szCs w:val="22"/>
        </w:rPr>
        <w:t>Contact:</w:t>
      </w:r>
      <w:r>
        <w:rPr>
          <w:rFonts w:ascii="Franklin Gothic Book" w:hAnsi="Franklin Gothic Book" w:cs="Arial"/>
          <w:sz w:val="22"/>
          <w:szCs w:val="22"/>
        </w:rPr>
        <w:tab/>
      </w:r>
      <w:r w:rsidRPr="00E42642">
        <w:rPr>
          <w:rFonts w:ascii="Franklin Gothic Book" w:hAnsi="Franklin Gothic Book" w:cs="Arial"/>
          <w:sz w:val="22"/>
          <w:szCs w:val="22"/>
        </w:rPr>
        <w:t>Kelly Winkler</w:t>
      </w:r>
      <w:r w:rsidRPr="00E42642">
        <w:rPr>
          <w:rFonts w:ascii="Franklin Gothic Book" w:hAnsi="Franklin Gothic Book" w:cs="Arial"/>
          <w:sz w:val="22"/>
          <w:szCs w:val="22"/>
        </w:rPr>
        <w:tab/>
      </w:r>
      <w:r w:rsidRPr="00E42642">
        <w:rPr>
          <w:rFonts w:ascii="Franklin Gothic Book" w:hAnsi="Franklin Gothic Book" w:cs="Arial"/>
          <w:sz w:val="22"/>
          <w:szCs w:val="22"/>
        </w:rPr>
        <w:tab/>
      </w:r>
      <w:r w:rsidRPr="00E42642">
        <w:rPr>
          <w:rFonts w:ascii="Franklin Gothic Book" w:hAnsi="Franklin Gothic Book" w:cs="Arial"/>
          <w:sz w:val="22"/>
          <w:szCs w:val="22"/>
        </w:rPr>
        <w:tab/>
      </w:r>
      <w:r w:rsidRPr="00E42642">
        <w:rPr>
          <w:rFonts w:ascii="Franklin Gothic Book" w:hAnsi="Franklin Gothic Book" w:cs="Arial"/>
          <w:sz w:val="22"/>
          <w:szCs w:val="22"/>
        </w:rPr>
        <w:tab/>
      </w:r>
      <w:r>
        <w:rPr>
          <w:rFonts w:ascii="Franklin Gothic Book" w:hAnsi="Franklin Gothic Book" w:cs="Arial"/>
          <w:sz w:val="22"/>
          <w:szCs w:val="22"/>
        </w:rPr>
        <w:tab/>
      </w:r>
      <w:r w:rsidRPr="00E42642">
        <w:rPr>
          <w:rFonts w:ascii="Franklin Gothic Book" w:hAnsi="Franklin Gothic Book" w:cs="Arial"/>
          <w:sz w:val="22"/>
          <w:szCs w:val="22"/>
        </w:rPr>
        <w:t>Julie McCrary</w:t>
      </w:r>
    </w:p>
    <w:p w14:paraId="1FD49BE9" w14:textId="77777777" w:rsidR="00986ECF" w:rsidRPr="00E42642" w:rsidRDefault="00986ECF" w:rsidP="00986ECF">
      <w:pPr>
        <w:rPr>
          <w:rFonts w:ascii="Franklin Gothic Book" w:hAnsi="Franklin Gothic Book" w:cs="Arial"/>
          <w:sz w:val="22"/>
          <w:szCs w:val="22"/>
        </w:rPr>
      </w:pPr>
      <w:r>
        <w:rPr>
          <w:rFonts w:ascii="Franklin Gothic Book" w:hAnsi="Franklin Gothic Book" w:cs="Arial"/>
          <w:sz w:val="22"/>
          <w:szCs w:val="22"/>
        </w:rPr>
        <w:tab/>
      </w:r>
      <w:r>
        <w:rPr>
          <w:rFonts w:ascii="Franklin Gothic Book" w:hAnsi="Franklin Gothic Book" w:cs="Arial"/>
          <w:sz w:val="22"/>
          <w:szCs w:val="22"/>
        </w:rPr>
        <w:tab/>
      </w:r>
      <w:r w:rsidRPr="00E42642">
        <w:rPr>
          <w:rFonts w:ascii="Franklin Gothic Book" w:hAnsi="Franklin Gothic Book" w:cs="Arial"/>
          <w:sz w:val="22"/>
          <w:szCs w:val="22"/>
        </w:rPr>
        <w:t>White Good</w:t>
      </w:r>
      <w:r w:rsidRPr="00E42642">
        <w:rPr>
          <w:rFonts w:ascii="Franklin Gothic Book" w:hAnsi="Franklin Gothic Book" w:cs="Arial"/>
          <w:sz w:val="22"/>
          <w:szCs w:val="22"/>
        </w:rPr>
        <w:tab/>
      </w:r>
      <w:r w:rsidRPr="00E42642">
        <w:rPr>
          <w:rFonts w:ascii="Franklin Gothic Book" w:hAnsi="Franklin Gothic Book" w:cs="Arial"/>
          <w:sz w:val="22"/>
          <w:szCs w:val="22"/>
        </w:rPr>
        <w:tab/>
      </w:r>
      <w:r w:rsidRPr="00E42642">
        <w:rPr>
          <w:rFonts w:ascii="Franklin Gothic Book" w:hAnsi="Franklin Gothic Book" w:cs="Arial"/>
          <w:sz w:val="22"/>
          <w:szCs w:val="22"/>
        </w:rPr>
        <w:tab/>
      </w:r>
      <w:r w:rsidRPr="00E42642">
        <w:rPr>
          <w:rFonts w:ascii="Franklin Gothic Book" w:hAnsi="Franklin Gothic Book" w:cs="Arial"/>
          <w:sz w:val="22"/>
          <w:szCs w:val="22"/>
        </w:rPr>
        <w:tab/>
      </w:r>
      <w:r>
        <w:rPr>
          <w:rFonts w:ascii="Franklin Gothic Book" w:hAnsi="Franklin Gothic Book" w:cs="Arial"/>
          <w:sz w:val="22"/>
          <w:szCs w:val="22"/>
        </w:rPr>
        <w:tab/>
      </w:r>
      <w:r w:rsidRPr="00E42642">
        <w:rPr>
          <w:rFonts w:ascii="Franklin Gothic Book" w:hAnsi="Franklin Gothic Book" w:cs="Arial"/>
          <w:sz w:val="22"/>
          <w:szCs w:val="22"/>
        </w:rPr>
        <w:t>White Good</w:t>
      </w:r>
    </w:p>
    <w:p w14:paraId="3A6DF237" w14:textId="77777777" w:rsidR="00986ECF" w:rsidRPr="00E42642" w:rsidRDefault="00986ECF" w:rsidP="00986ECF">
      <w:pPr>
        <w:rPr>
          <w:rFonts w:ascii="Franklin Gothic Book" w:hAnsi="Franklin Gothic Book" w:cs="Arial"/>
          <w:sz w:val="22"/>
          <w:szCs w:val="22"/>
        </w:rPr>
      </w:pPr>
      <w:r>
        <w:rPr>
          <w:rFonts w:ascii="Franklin Gothic Book" w:hAnsi="Franklin Gothic Book" w:cs="Arial"/>
          <w:sz w:val="22"/>
          <w:szCs w:val="22"/>
        </w:rPr>
        <w:tab/>
      </w:r>
      <w:r>
        <w:rPr>
          <w:rFonts w:ascii="Franklin Gothic Book" w:hAnsi="Franklin Gothic Book" w:cs="Arial"/>
          <w:sz w:val="22"/>
          <w:szCs w:val="22"/>
        </w:rPr>
        <w:tab/>
      </w:r>
      <w:r w:rsidRPr="00E42642">
        <w:rPr>
          <w:rFonts w:ascii="Franklin Gothic Book" w:hAnsi="Franklin Gothic Book" w:cs="Arial"/>
          <w:sz w:val="22"/>
          <w:szCs w:val="22"/>
        </w:rPr>
        <w:t>717-690-9768</w:t>
      </w:r>
      <w:r w:rsidRPr="00E42642">
        <w:rPr>
          <w:rFonts w:ascii="Franklin Gothic Book" w:hAnsi="Franklin Gothic Book" w:cs="Arial"/>
          <w:sz w:val="22"/>
          <w:szCs w:val="22"/>
        </w:rPr>
        <w:tab/>
      </w:r>
      <w:r w:rsidRPr="00E42642">
        <w:rPr>
          <w:rFonts w:ascii="Franklin Gothic Book" w:hAnsi="Franklin Gothic Book" w:cs="Arial"/>
          <w:sz w:val="22"/>
          <w:szCs w:val="22"/>
        </w:rPr>
        <w:tab/>
      </w:r>
      <w:r w:rsidRPr="00E42642">
        <w:rPr>
          <w:rFonts w:ascii="Franklin Gothic Book" w:hAnsi="Franklin Gothic Book" w:cs="Arial"/>
          <w:sz w:val="22"/>
          <w:szCs w:val="22"/>
        </w:rPr>
        <w:tab/>
      </w:r>
      <w:r w:rsidRPr="00E42642">
        <w:rPr>
          <w:rFonts w:ascii="Franklin Gothic Book" w:hAnsi="Franklin Gothic Book" w:cs="Arial"/>
          <w:sz w:val="22"/>
          <w:szCs w:val="22"/>
        </w:rPr>
        <w:tab/>
      </w:r>
      <w:r>
        <w:rPr>
          <w:rFonts w:ascii="Franklin Gothic Book" w:hAnsi="Franklin Gothic Book" w:cs="Arial"/>
          <w:sz w:val="22"/>
          <w:szCs w:val="22"/>
        </w:rPr>
        <w:tab/>
      </w:r>
      <w:r w:rsidRPr="00E42642">
        <w:rPr>
          <w:rFonts w:ascii="Franklin Gothic Book" w:hAnsi="Franklin Gothic Book" w:cs="Arial"/>
          <w:sz w:val="22"/>
          <w:szCs w:val="22"/>
        </w:rPr>
        <w:t>717-278-0515</w:t>
      </w:r>
    </w:p>
    <w:p w14:paraId="26F20724" w14:textId="77777777" w:rsidR="00986ECF" w:rsidRPr="00E42642" w:rsidRDefault="00986ECF" w:rsidP="00986ECF">
      <w:pPr>
        <w:rPr>
          <w:rFonts w:ascii="Franklin Gothic Book" w:hAnsi="Franklin Gothic Book"/>
          <w:sz w:val="22"/>
          <w:szCs w:val="22"/>
        </w:rPr>
      </w:pPr>
      <w:r>
        <w:rPr>
          <w:rFonts w:ascii="Franklin Gothic Book" w:hAnsi="Franklin Gothic Book" w:cs="Arial"/>
          <w:sz w:val="22"/>
          <w:szCs w:val="22"/>
        </w:rPr>
        <w:tab/>
      </w:r>
      <w:r>
        <w:rPr>
          <w:rFonts w:ascii="Franklin Gothic Book" w:hAnsi="Franklin Gothic Book" w:cs="Arial"/>
          <w:sz w:val="22"/>
          <w:szCs w:val="22"/>
        </w:rPr>
        <w:tab/>
      </w:r>
      <w:hyperlink r:id="rId8" w:history="1">
        <w:r w:rsidRPr="00E42642">
          <w:rPr>
            <w:rStyle w:val="Hyperlink"/>
            <w:rFonts w:ascii="Franklin Gothic Book" w:hAnsi="Franklin Gothic Book" w:cs="Arial"/>
            <w:sz w:val="22"/>
            <w:szCs w:val="22"/>
          </w:rPr>
          <w:t>kwinkler@whitegood.com</w:t>
        </w:r>
      </w:hyperlink>
      <w:r w:rsidRPr="00E42642">
        <w:rPr>
          <w:rFonts w:ascii="Franklin Gothic Book" w:hAnsi="Franklin Gothic Book" w:cs="Arial"/>
          <w:sz w:val="22"/>
          <w:szCs w:val="22"/>
        </w:rPr>
        <w:tab/>
      </w:r>
      <w:r w:rsidRPr="00E42642">
        <w:rPr>
          <w:rFonts w:ascii="Franklin Gothic Book" w:hAnsi="Franklin Gothic Book" w:cs="Arial"/>
          <w:sz w:val="22"/>
          <w:szCs w:val="22"/>
        </w:rPr>
        <w:tab/>
      </w:r>
      <w:r>
        <w:rPr>
          <w:rFonts w:ascii="Franklin Gothic Book" w:hAnsi="Franklin Gothic Book" w:cs="Arial"/>
          <w:sz w:val="22"/>
          <w:szCs w:val="22"/>
        </w:rPr>
        <w:tab/>
      </w:r>
      <w:hyperlink r:id="rId9" w:history="1">
        <w:r w:rsidRPr="00E42642">
          <w:rPr>
            <w:rStyle w:val="Hyperlink"/>
            <w:rFonts w:ascii="Franklin Gothic Book" w:hAnsi="Franklin Gothic Book" w:cs="Arial"/>
            <w:sz w:val="22"/>
            <w:szCs w:val="22"/>
          </w:rPr>
          <w:t>jmccrary@whitegood.com</w:t>
        </w:r>
      </w:hyperlink>
      <w:r w:rsidRPr="00E42642">
        <w:rPr>
          <w:rFonts w:ascii="Franklin Gothic Book" w:hAnsi="Franklin Gothic Book" w:cs="Arial"/>
          <w:sz w:val="22"/>
          <w:szCs w:val="22"/>
        </w:rPr>
        <w:t xml:space="preserve"> </w:t>
      </w:r>
    </w:p>
    <w:p w14:paraId="2E08BDC8" w14:textId="77777777" w:rsidR="00986ECF" w:rsidRPr="00E42642" w:rsidRDefault="00986ECF" w:rsidP="00986ECF">
      <w:pPr>
        <w:spacing w:after="240"/>
        <w:ind w:left="-180" w:right="-180"/>
        <w:rPr>
          <w:rFonts w:ascii="Franklin Gothic Book" w:hAnsi="Franklin Gothic Book"/>
          <w:color w:val="000000"/>
          <w:sz w:val="22"/>
          <w:szCs w:val="22"/>
        </w:rPr>
      </w:pPr>
    </w:p>
    <w:p w14:paraId="206562FF" w14:textId="77777777" w:rsidR="00986ECF" w:rsidRPr="00B820ED" w:rsidRDefault="00986ECF" w:rsidP="00986ECF">
      <w:pPr>
        <w:jc w:val="center"/>
        <w:rPr>
          <w:rFonts w:ascii="Franklin Gothic Book" w:hAnsi="Franklin Gothic Book" w:cs="Arial"/>
          <w:b/>
          <w:bCs/>
          <w:iCs/>
          <w:color w:val="000000"/>
        </w:rPr>
      </w:pPr>
      <w:r>
        <w:rPr>
          <w:rFonts w:ascii="Franklin Gothic Book" w:hAnsi="Franklin Gothic Book" w:cs="Arial"/>
          <w:b/>
          <w:bCs/>
          <w:iCs/>
          <w:color w:val="000000"/>
        </w:rPr>
        <w:t xml:space="preserve">Nominate Today for the </w:t>
      </w:r>
      <w:r w:rsidRPr="00B820ED">
        <w:rPr>
          <w:rFonts w:ascii="Franklin Gothic Book" w:hAnsi="Franklin Gothic Book" w:cs="Arial"/>
          <w:b/>
          <w:bCs/>
          <w:iCs/>
          <w:color w:val="000000"/>
        </w:rPr>
        <w:t xml:space="preserve">National Kitchen &amp; Bath Association </w:t>
      </w:r>
      <w:r>
        <w:rPr>
          <w:rFonts w:ascii="Franklin Gothic Book" w:hAnsi="Franklin Gothic Book" w:cs="Arial"/>
          <w:b/>
          <w:bCs/>
          <w:iCs/>
          <w:color w:val="000000"/>
        </w:rPr>
        <w:t>T</w:t>
      </w:r>
      <w:r w:rsidRPr="00B820ED">
        <w:rPr>
          <w:rFonts w:ascii="Franklin Gothic Book" w:hAnsi="Franklin Gothic Book" w:cs="Arial"/>
          <w:b/>
          <w:bCs/>
          <w:iCs/>
          <w:color w:val="000000"/>
        </w:rPr>
        <w:t>hirty Under 30 Class of 2020</w:t>
      </w:r>
    </w:p>
    <w:p w14:paraId="6C939319" w14:textId="77777777" w:rsidR="00986ECF" w:rsidRPr="00B820ED" w:rsidRDefault="00986ECF" w:rsidP="00986ECF">
      <w:pPr>
        <w:jc w:val="center"/>
        <w:rPr>
          <w:rFonts w:ascii="Franklin Gothic Book" w:hAnsi="Franklin Gothic Book" w:cs="Arial"/>
          <w:bCs/>
          <w:i/>
          <w:color w:val="000000"/>
          <w:sz w:val="22"/>
          <w:szCs w:val="22"/>
        </w:rPr>
      </w:pPr>
      <w:r w:rsidRPr="00B820ED">
        <w:rPr>
          <w:rFonts w:ascii="Franklin Gothic Book" w:hAnsi="Franklin Gothic Book" w:cs="Arial"/>
          <w:bCs/>
          <w:i/>
          <w:color w:val="000000"/>
          <w:sz w:val="22"/>
          <w:szCs w:val="22"/>
        </w:rPr>
        <w:t>Nominate your kitchen and bath industry</w:t>
      </w:r>
      <w:r>
        <w:rPr>
          <w:rFonts w:ascii="Franklin Gothic Book" w:hAnsi="Franklin Gothic Book" w:cs="Arial"/>
          <w:bCs/>
          <w:i/>
          <w:color w:val="000000"/>
          <w:sz w:val="22"/>
          <w:szCs w:val="22"/>
        </w:rPr>
        <w:t xml:space="preserve"> rock star. </w:t>
      </w:r>
      <w:r w:rsidRPr="00B820ED">
        <w:rPr>
          <w:rFonts w:ascii="Franklin Gothic Book" w:hAnsi="Franklin Gothic Book" w:cs="Arial"/>
          <w:bCs/>
          <w:i/>
          <w:color w:val="000000"/>
          <w:sz w:val="22"/>
          <w:szCs w:val="22"/>
        </w:rPr>
        <w:t xml:space="preserve">Deadline </w:t>
      </w:r>
      <w:r>
        <w:rPr>
          <w:rFonts w:ascii="Franklin Gothic Book" w:hAnsi="Franklin Gothic Book" w:cs="Arial"/>
          <w:bCs/>
          <w:i/>
          <w:color w:val="000000"/>
          <w:sz w:val="22"/>
          <w:szCs w:val="22"/>
        </w:rPr>
        <w:t xml:space="preserve">to enter </w:t>
      </w:r>
      <w:r w:rsidRPr="00B820ED">
        <w:rPr>
          <w:rFonts w:ascii="Franklin Gothic Book" w:hAnsi="Franklin Gothic Book" w:cs="Arial"/>
          <w:bCs/>
          <w:i/>
          <w:color w:val="000000"/>
          <w:sz w:val="22"/>
          <w:szCs w:val="22"/>
        </w:rPr>
        <w:t>is August 16</w:t>
      </w:r>
    </w:p>
    <w:p w14:paraId="747F0457" w14:textId="77777777" w:rsidR="00986ECF" w:rsidRPr="00E42642" w:rsidRDefault="00986ECF" w:rsidP="00986ECF">
      <w:pPr>
        <w:spacing w:after="240"/>
        <w:rPr>
          <w:rFonts w:ascii="Franklin Gothic Book" w:hAnsi="Franklin Gothic Book"/>
          <w:color w:val="000000"/>
          <w:sz w:val="22"/>
          <w:szCs w:val="22"/>
        </w:rPr>
      </w:pPr>
    </w:p>
    <w:p w14:paraId="47D66AED" w14:textId="23C12B77" w:rsidR="00967550" w:rsidRPr="00CA3695" w:rsidRDefault="00986ECF" w:rsidP="00986ECF">
      <w:pPr>
        <w:pStyle w:val="PlainText"/>
        <w:rPr>
          <w:rFonts w:ascii="Franklin Gothic Book" w:hAnsi="Franklin Gothic Book"/>
          <w:color w:val="000000" w:themeColor="text1"/>
          <w:sz w:val="22"/>
          <w:szCs w:val="22"/>
        </w:rPr>
      </w:pPr>
      <w:r w:rsidRPr="00CA3695">
        <w:rPr>
          <w:rFonts w:ascii="Franklin Gothic Book" w:hAnsi="Franklin Gothic Book" w:cs="Arial"/>
          <w:b/>
          <w:bCs/>
          <w:color w:val="000000" w:themeColor="text1"/>
          <w:sz w:val="22"/>
          <w:szCs w:val="22"/>
        </w:rPr>
        <w:t>HACKETTSTOWN, NJ — (July 23, 2019)</w:t>
      </w:r>
      <w:r w:rsidRPr="00CA3695">
        <w:rPr>
          <w:rFonts w:ascii="Franklin Gothic Book" w:hAnsi="Franklin Gothic Book" w:cs="Arial"/>
          <w:color w:val="000000" w:themeColor="text1"/>
          <w:sz w:val="22"/>
          <w:szCs w:val="22"/>
        </w:rPr>
        <w:t xml:space="preserve"> —Nominatio</w:t>
      </w:r>
      <w:r w:rsidR="00967550" w:rsidRPr="00CA3695">
        <w:rPr>
          <w:rFonts w:ascii="Franklin Gothic Book" w:hAnsi="Franklin Gothic Book" w:cs="Arial"/>
          <w:color w:val="000000" w:themeColor="text1"/>
          <w:sz w:val="22"/>
          <w:szCs w:val="22"/>
        </w:rPr>
        <w:t>ns a</w:t>
      </w:r>
      <w:r w:rsidR="00C70FA7" w:rsidRPr="00CA3695">
        <w:rPr>
          <w:rFonts w:ascii="Franklin Gothic Book" w:hAnsi="Franklin Gothic Book" w:cs="Arial"/>
          <w:color w:val="000000" w:themeColor="text1"/>
          <w:sz w:val="22"/>
          <w:szCs w:val="22"/>
        </w:rPr>
        <w:t xml:space="preserve">re </w:t>
      </w:r>
      <w:r w:rsidR="00967550" w:rsidRPr="00CA3695">
        <w:rPr>
          <w:rFonts w:ascii="Franklin Gothic Book" w:hAnsi="Franklin Gothic Book" w:cs="Arial"/>
          <w:color w:val="000000" w:themeColor="text1"/>
          <w:sz w:val="22"/>
          <w:szCs w:val="22"/>
        </w:rPr>
        <w:t xml:space="preserve">being accepted for the </w:t>
      </w:r>
      <w:r w:rsidRPr="00CA3695">
        <w:rPr>
          <w:rFonts w:ascii="Franklin Gothic Book" w:hAnsi="Franklin Gothic Book" w:cs="Arial"/>
          <w:color w:val="000000" w:themeColor="text1"/>
          <w:sz w:val="22"/>
          <w:szCs w:val="22"/>
        </w:rPr>
        <w:t xml:space="preserve">National Kitchen &amp; Bath Association (NKBA) </w:t>
      </w:r>
      <w:hyperlink r:id="rId10" w:history="1">
        <w:r w:rsidRPr="00CA3695">
          <w:rPr>
            <w:rStyle w:val="Hyperlink"/>
            <w:rFonts w:ascii="Franklin Gothic Book" w:hAnsi="Franklin Gothic Book" w:cs="Arial"/>
            <w:sz w:val="22"/>
            <w:szCs w:val="22"/>
          </w:rPr>
          <w:t>Thirty Under 30</w:t>
        </w:r>
      </w:hyperlink>
      <w:r w:rsidRPr="00CA3695">
        <w:rPr>
          <w:rFonts w:ascii="Franklin Gothic Book" w:hAnsi="Franklin Gothic Book" w:cs="Arial"/>
          <w:color w:val="000000" w:themeColor="text1"/>
          <w:sz w:val="22"/>
          <w:szCs w:val="22"/>
        </w:rPr>
        <w:t xml:space="preserve"> class of 2020. Now </w:t>
      </w:r>
      <w:r w:rsidR="006F4CD5">
        <w:rPr>
          <w:rFonts w:ascii="Franklin Gothic Book" w:hAnsi="Franklin Gothic Book" w:cs="Arial"/>
          <w:color w:val="000000" w:themeColor="text1"/>
          <w:sz w:val="22"/>
          <w:szCs w:val="22"/>
        </w:rPr>
        <w:t>entering</w:t>
      </w:r>
      <w:r w:rsidRPr="00CA3695">
        <w:rPr>
          <w:rFonts w:ascii="Franklin Gothic Book" w:hAnsi="Franklin Gothic Book" w:cs="Arial"/>
          <w:color w:val="000000" w:themeColor="text1"/>
          <w:sz w:val="22"/>
          <w:szCs w:val="22"/>
        </w:rPr>
        <w:t xml:space="preserve"> its </w:t>
      </w:r>
      <w:r w:rsidR="006F4CD5">
        <w:rPr>
          <w:rFonts w:ascii="Franklin Gothic Book" w:hAnsi="Franklin Gothic Book" w:cs="Arial"/>
          <w:color w:val="000000" w:themeColor="text1"/>
          <w:sz w:val="22"/>
          <w:szCs w:val="22"/>
        </w:rPr>
        <w:t>eigh</w:t>
      </w:r>
      <w:r w:rsidRPr="00CA3695">
        <w:rPr>
          <w:rFonts w:ascii="Franklin Gothic Book" w:hAnsi="Franklin Gothic Book" w:cs="Arial"/>
          <w:color w:val="000000" w:themeColor="text1"/>
          <w:sz w:val="22"/>
          <w:szCs w:val="22"/>
        </w:rPr>
        <w:t xml:space="preserve">th year, the NKBA Thirty Under 30 program recognizes </w:t>
      </w:r>
      <w:r w:rsidR="006F4CD5">
        <w:rPr>
          <w:rFonts w:ascii="Franklin Gothic Book" w:hAnsi="Franklin Gothic Book" w:cs="Arial"/>
          <w:color w:val="000000" w:themeColor="text1"/>
          <w:sz w:val="22"/>
          <w:szCs w:val="22"/>
        </w:rPr>
        <w:t>accomplished kitchen and bath</w:t>
      </w:r>
      <w:r w:rsidR="00967550" w:rsidRPr="00CA3695">
        <w:rPr>
          <w:rFonts w:ascii="Franklin Gothic Book" w:hAnsi="Franklin Gothic Book" w:cs="Arial"/>
          <w:color w:val="000000" w:themeColor="text1"/>
          <w:sz w:val="22"/>
          <w:szCs w:val="22"/>
        </w:rPr>
        <w:t xml:space="preserve"> professionals </w:t>
      </w:r>
      <w:r w:rsidRPr="00CA3695">
        <w:rPr>
          <w:rFonts w:ascii="Franklin Gothic Book" w:hAnsi="Franklin Gothic Book" w:cs="Arial"/>
          <w:color w:val="000000" w:themeColor="text1"/>
          <w:sz w:val="22"/>
          <w:szCs w:val="22"/>
        </w:rPr>
        <w:t>under the age of 30. Each year’s class comprise</w:t>
      </w:r>
      <w:r w:rsidR="006F4CD5">
        <w:rPr>
          <w:rFonts w:ascii="Franklin Gothic Book" w:hAnsi="Franklin Gothic Book" w:cs="Arial"/>
          <w:color w:val="000000" w:themeColor="text1"/>
          <w:sz w:val="22"/>
          <w:szCs w:val="22"/>
        </w:rPr>
        <w:t>s</w:t>
      </w:r>
      <w:r w:rsidRPr="00CA3695">
        <w:rPr>
          <w:rFonts w:ascii="Franklin Gothic Book" w:hAnsi="Franklin Gothic Book" w:cs="Arial"/>
          <w:color w:val="000000" w:themeColor="text1"/>
          <w:sz w:val="22"/>
          <w:szCs w:val="22"/>
        </w:rPr>
        <w:t xml:space="preserve"> </w:t>
      </w:r>
      <w:r w:rsidR="00967550" w:rsidRPr="00CA3695">
        <w:rPr>
          <w:rFonts w:ascii="Franklin Gothic Book" w:hAnsi="Franklin Gothic Book" w:cs="Arial"/>
          <w:color w:val="000000" w:themeColor="text1"/>
          <w:sz w:val="22"/>
          <w:szCs w:val="22"/>
        </w:rPr>
        <w:t>rising leaders from throughout the industry</w:t>
      </w:r>
      <w:r w:rsidR="00C70FA7" w:rsidRPr="00CA3695">
        <w:rPr>
          <w:rFonts w:ascii="Franklin Gothic Book" w:hAnsi="Franklin Gothic Book" w:cs="Arial"/>
          <w:color w:val="000000" w:themeColor="text1"/>
          <w:sz w:val="22"/>
          <w:szCs w:val="22"/>
        </w:rPr>
        <w:t>.</w:t>
      </w:r>
      <w:r w:rsidR="00967550" w:rsidRPr="00CA3695">
        <w:rPr>
          <w:rFonts w:ascii="Franklin Gothic Book" w:hAnsi="Franklin Gothic Book" w:cs="Arial"/>
          <w:color w:val="000000" w:themeColor="text1"/>
          <w:sz w:val="22"/>
          <w:szCs w:val="22"/>
        </w:rPr>
        <w:t xml:space="preserve"> The new class will be announced in fall 2019 and honored at the </w:t>
      </w:r>
      <w:hyperlink r:id="rId11" w:history="1">
        <w:r w:rsidR="00967550" w:rsidRPr="00CA3695">
          <w:rPr>
            <w:rStyle w:val="Hyperlink"/>
            <w:rFonts w:ascii="Franklin Gothic Book" w:hAnsi="Franklin Gothic Book" w:cs="Arial"/>
            <w:sz w:val="22"/>
            <w:szCs w:val="22"/>
          </w:rPr>
          <w:t>Kitchen &amp; Bath Industry Show (KBIS)</w:t>
        </w:r>
      </w:hyperlink>
      <w:r w:rsidR="00967550" w:rsidRPr="00CA3695">
        <w:rPr>
          <w:rFonts w:ascii="Franklin Gothic Book" w:hAnsi="Franklin Gothic Book" w:cs="Arial"/>
          <w:color w:val="000000" w:themeColor="text1"/>
          <w:sz w:val="22"/>
          <w:szCs w:val="22"/>
        </w:rPr>
        <w:t xml:space="preserve"> in Las Vegas, Jan</w:t>
      </w:r>
      <w:r w:rsidR="006F4CD5">
        <w:rPr>
          <w:rFonts w:ascii="Franklin Gothic Book" w:hAnsi="Franklin Gothic Book" w:cs="Arial"/>
          <w:color w:val="000000" w:themeColor="text1"/>
          <w:sz w:val="22"/>
          <w:szCs w:val="22"/>
        </w:rPr>
        <w:t>.</w:t>
      </w:r>
      <w:r w:rsidR="00967550" w:rsidRPr="00CA3695">
        <w:rPr>
          <w:rFonts w:ascii="Franklin Gothic Book" w:hAnsi="Franklin Gothic Book" w:cs="Arial"/>
          <w:color w:val="000000" w:themeColor="text1"/>
          <w:sz w:val="22"/>
          <w:szCs w:val="22"/>
        </w:rPr>
        <w:t xml:space="preserve"> 21-22. </w:t>
      </w:r>
    </w:p>
    <w:p w14:paraId="07D0E08A" w14:textId="77777777" w:rsidR="00967550" w:rsidRPr="00CA3695" w:rsidRDefault="00967550" w:rsidP="00986ECF">
      <w:pPr>
        <w:pStyle w:val="PlainText"/>
        <w:rPr>
          <w:rFonts w:ascii="Franklin Gothic Book" w:hAnsi="Franklin Gothic Book"/>
          <w:color w:val="000000" w:themeColor="text1"/>
          <w:sz w:val="22"/>
          <w:szCs w:val="22"/>
        </w:rPr>
      </w:pPr>
    </w:p>
    <w:p w14:paraId="5F90B4EA" w14:textId="3E465346" w:rsidR="00763AD0" w:rsidRDefault="00986ECF" w:rsidP="00986ECF">
      <w:pPr>
        <w:pStyle w:val="PlainText"/>
        <w:rPr>
          <w:rFonts w:ascii="Franklin Gothic Book" w:hAnsi="Franklin Gothic Book"/>
          <w:color w:val="000000" w:themeColor="text1"/>
          <w:sz w:val="22"/>
          <w:szCs w:val="22"/>
        </w:rPr>
      </w:pPr>
      <w:r w:rsidRPr="00CA3695">
        <w:rPr>
          <w:rFonts w:ascii="Franklin Gothic Book" w:hAnsi="Franklin Gothic Book"/>
          <w:color w:val="000000" w:themeColor="text1"/>
          <w:sz w:val="22"/>
          <w:szCs w:val="22"/>
        </w:rPr>
        <w:t>“</w:t>
      </w:r>
      <w:r w:rsidR="006F4CD5">
        <w:rPr>
          <w:rFonts w:ascii="Franklin Gothic Book" w:hAnsi="Franklin Gothic Book"/>
          <w:color w:val="000000" w:themeColor="text1"/>
          <w:sz w:val="22"/>
          <w:szCs w:val="22"/>
        </w:rPr>
        <w:t>There</w:t>
      </w:r>
      <w:r w:rsidR="006F4CD5" w:rsidRPr="00CA3695">
        <w:rPr>
          <w:rFonts w:ascii="Franklin Gothic Book" w:hAnsi="Franklin Gothic Book"/>
          <w:color w:val="000000" w:themeColor="text1"/>
          <w:sz w:val="22"/>
          <w:szCs w:val="22"/>
        </w:rPr>
        <w:t xml:space="preserve"> are bright, enthusiastic </w:t>
      </w:r>
      <w:r w:rsidR="006F4CD5">
        <w:rPr>
          <w:rFonts w:ascii="Franklin Gothic Book" w:hAnsi="Franklin Gothic Book"/>
          <w:color w:val="000000" w:themeColor="text1"/>
          <w:sz w:val="22"/>
          <w:szCs w:val="22"/>
        </w:rPr>
        <w:t>young pros</w:t>
      </w:r>
      <w:r w:rsidR="006F4CD5" w:rsidRPr="00CA3695">
        <w:rPr>
          <w:rFonts w:ascii="Franklin Gothic Book" w:hAnsi="Franklin Gothic Book"/>
          <w:color w:val="000000" w:themeColor="text1"/>
          <w:sz w:val="22"/>
          <w:szCs w:val="22"/>
        </w:rPr>
        <w:t xml:space="preserve"> </w:t>
      </w:r>
      <w:r w:rsidR="006F4CD5">
        <w:rPr>
          <w:rFonts w:ascii="Franklin Gothic Book" w:hAnsi="Franklin Gothic Book"/>
          <w:color w:val="000000" w:themeColor="text1"/>
          <w:sz w:val="22"/>
          <w:szCs w:val="22"/>
        </w:rPr>
        <w:t xml:space="preserve">already </w:t>
      </w:r>
      <w:r w:rsidR="006F4CD5" w:rsidRPr="00CA3695">
        <w:rPr>
          <w:rFonts w:ascii="Franklin Gothic Book" w:hAnsi="Franklin Gothic Book"/>
          <w:color w:val="000000" w:themeColor="text1"/>
          <w:sz w:val="22"/>
          <w:szCs w:val="22"/>
        </w:rPr>
        <w:t>making an impact</w:t>
      </w:r>
      <w:r w:rsidR="00C118DA" w:rsidRPr="00CA3695">
        <w:rPr>
          <w:rFonts w:ascii="Franklin Gothic Book" w:hAnsi="Franklin Gothic Book"/>
          <w:color w:val="000000" w:themeColor="text1"/>
          <w:sz w:val="22"/>
          <w:szCs w:val="22"/>
        </w:rPr>
        <w:t xml:space="preserve"> </w:t>
      </w:r>
      <w:r w:rsidR="006F4CD5">
        <w:rPr>
          <w:rFonts w:ascii="Franklin Gothic Book" w:hAnsi="Franklin Gothic Book"/>
          <w:color w:val="000000" w:themeColor="text1"/>
          <w:sz w:val="22"/>
          <w:szCs w:val="22"/>
        </w:rPr>
        <w:t xml:space="preserve">at </w:t>
      </w:r>
      <w:r w:rsidR="00C118DA" w:rsidRPr="00CA3695">
        <w:rPr>
          <w:rFonts w:ascii="Franklin Gothic Book" w:hAnsi="Franklin Gothic Book"/>
          <w:color w:val="000000" w:themeColor="text1"/>
          <w:sz w:val="22"/>
          <w:szCs w:val="22"/>
        </w:rPr>
        <w:t xml:space="preserve">design firms, showrooms and manufacturers </w:t>
      </w:r>
      <w:r w:rsidR="006F4CD5">
        <w:rPr>
          <w:rFonts w:ascii="Franklin Gothic Book" w:hAnsi="Franklin Gothic Book"/>
          <w:color w:val="000000" w:themeColor="text1"/>
          <w:sz w:val="22"/>
          <w:szCs w:val="22"/>
        </w:rPr>
        <w:t>across</w:t>
      </w:r>
      <w:r w:rsidR="00C118DA" w:rsidRPr="00CA3695">
        <w:rPr>
          <w:rFonts w:ascii="Franklin Gothic Book" w:hAnsi="Franklin Gothic Book"/>
          <w:color w:val="000000" w:themeColor="text1"/>
          <w:sz w:val="22"/>
          <w:szCs w:val="22"/>
        </w:rPr>
        <w:t xml:space="preserve"> </w:t>
      </w:r>
      <w:r w:rsidR="00763AD0">
        <w:rPr>
          <w:rFonts w:ascii="Franklin Gothic Book" w:hAnsi="Franklin Gothic Book"/>
          <w:color w:val="000000" w:themeColor="text1"/>
          <w:sz w:val="22"/>
          <w:szCs w:val="22"/>
        </w:rPr>
        <w:t>all facets of the kitchen and bath business</w:t>
      </w:r>
      <w:r w:rsidR="006F4CD5" w:rsidRPr="00CA3695">
        <w:rPr>
          <w:rFonts w:ascii="Franklin Gothic Book" w:hAnsi="Franklin Gothic Book"/>
          <w:color w:val="000000" w:themeColor="text1"/>
          <w:sz w:val="22"/>
          <w:szCs w:val="22"/>
        </w:rPr>
        <w:t>,” says Bill Darcy, CEO</w:t>
      </w:r>
      <w:r w:rsidR="006F4CD5">
        <w:rPr>
          <w:rFonts w:ascii="Franklin Gothic Book" w:hAnsi="Franklin Gothic Book"/>
          <w:color w:val="000000" w:themeColor="text1"/>
          <w:sz w:val="22"/>
          <w:szCs w:val="22"/>
        </w:rPr>
        <w:t xml:space="preserve"> of the</w:t>
      </w:r>
      <w:r w:rsidR="006F4CD5" w:rsidRPr="00CA3695">
        <w:rPr>
          <w:rFonts w:ascii="Franklin Gothic Book" w:hAnsi="Franklin Gothic Book"/>
          <w:color w:val="000000" w:themeColor="text1"/>
          <w:sz w:val="22"/>
          <w:szCs w:val="22"/>
        </w:rPr>
        <w:t xml:space="preserve"> NKBA. </w:t>
      </w:r>
      <w:r w:rsidR="006F4CD5">
        <w:rPr>
          <w:rFonts w:ascii="Franklin Gothic Book" w:hAnsi="Franklin Gothic Book"/>
          <w:color w:val="000000" w:themeColor="text1"/>
          <w:sz w:val="22"/>
          <w:szCs w:val="22"/>
        </w:rPr>
        <w:t>“</w:t>
      </w:r>
      <w:r w:rsidR="009312CC" w:rsidRPr="00CA3695">
        <w:rPr>
          <w:rFonts w:ascii="Franklin Gothic Book" w:hAnsi="Franklin Gothic Book"/>
          <w:color w:val="000000" w:themeColor="text1"/>
          <w:sz w:val="22"/>
          <w:szCs w:val="22"/>
        </w:rPr>
        <w:t>The NKBA Thirty Under 30 program</w:t>
      </w:r>
      <w:r w:rsidR="006F4CD5">
        <w:rPr>
          <w:rFonts w:ascii="Franklin Gothic Book" w:hAnsi="Franklin Gothic Book"/>
          <w:color w:val="000000" w:themeColor="text1"/>
          <w:sz w:val="22"/>
          <w:szCs w:val="22"/>
        </w:rPr>
        <w:t xml:space="preserve"> </w:t>
      </w:r>
      <w:r w:rsidR="00481223">
        <w:rPr>
          <w:rFonts w:ascii="Franklin Gothic Book" w:hAnsi="Franklin Gothic Book"/>
          <w:color w:val="000000" w:themeColor="text1"/>
          <w:sz w:val="22"/>
          <w:szCs w:val="22"/>
        </w:rPr>
        <w:t>identifies</w:t>
      </w:r>
      <w:r w:rsidR="009312CC" w:rsidRPr="00CA3695">
        <w:rPr>
          <w:rFonts w:ascii="Franklin Gothic Book" w:hAnsi="Franklin Gothic Book"/>
          <w:color w:val="000000" w:themeColor="text1"/>
          <w:sz w:val="22"/>
          <w:szCs w:val="22"/>
        </w:rPr>
        <w:t xml:space="preserve"> these individuals </w:t>
      </w:r>
      <w:r w:rsidR="00763AD0">
        <w:rPr>
          <w:rFonts w:ascii="Franklin Gothic Book" w:hAnsi="Franklin Gothic Book"/>
          <w:color w:val="000000" w:themeColor="text1"/>
          <w:sz w:val="22"/>
          <w:szCs w:val="22"/>
        </w:rPr>
        <w:t xml:space="preserve">as future leaders of our industry, </w:t>
      </w:r>
      <w:r w:rsidR="009312CC" w:rsidRPr="00CA3695">
        <w:rPr>
          <w:rFonts w:ascii="Franklin Gothic Book" w:hAnsi="Franklin Gothic Book"/>
          <w:color w:val="000000" w:themeColor="text1"/>
          <w:sz w:val="22"/>
          <w:szCs w:val="22"/>
        </w:rPr>
        <w:t xml:space="preserve">and </w:t>
      </w:r>
      <w:r w:rsidR="006F4CD5">
        <w:rPr>
          <w:rFonts w:ascii="Franklin Gothic Book" w:hAnsi="Franklin Gothic Book"/>
          <w:color w:val="000000" w:themeColor="text1"/>
          <w:sz w:val="22"/>
          <w:szCs w:val="22"/>
        </w:rPr>
        <w:t xml:space="preserve">is an opportunity to </w:t>
      </w:r>
      <w:r w:rsidR="009312CC" w:rsidRPr="00CA3695">
        <w:rPr>
          <w:rFonts w:ascii="Franklin Gothic Book" w:hAnsi="Franklin Gothic Book"/>
          <w:color w:val="000000" w:themeColor="text1"/>
          <w:sz w:val="22"/>
          <w:szCs w:val="22"/>
        </w:rPr>
        <w:t>help</w:t>
      </w:r>
      <w:r w:rsidR="00C118DA" w:rsidRPr="00CA3695">
        <w:rPr>
          <w:rFonts w:ascii="Franklin Gothic Book" w:hAnsi="Franklin Gothic Book"/>
          <w:color w:val="000000" w:themeColor="text1"/>
          <w:sz w:val="22"/>
          <w:szCs w:val="22"/>
        </w:rPr>
        <w:t xml:space="preserve"> mentor and guide them </w:t>
      </w:r>
      <w:r w:rsidR="006F4CD5">
        <w:rPr>
          <w:rFonts w:ascii="Franklin Gothic Book" w:hAnsi="Franklin Gothic Book"/>
          <w:color w:val="000000" w:themeColor="text1"/>
          <w:sz w:val="22"/>
          <w:szCs w:val="22"/>
        </w:rPr>
        <w:t xml:space="preserve">as they continue to grow in their careers. This will help ensure the continued success of </w:t>
      </w:r>
      <w:r w:rsidR="00763AD0">
        <w:rPr>
          <w:rFonts w:ascii="Franklin Gothic Book" w:hAnsi="Franklin Gothic Book"/>
          <w:color w:val="000000" w:themeColor="text1"/>
          <w:sz w:val="22"/>
          <w:szCs w:val="22"/>
        </w:rPr>
        <w:t>the K&amp;B sector</w:t>
      </w:r>
      <w:r w:rsidR="009312CC" w:rsidRPr="00CA3695">
        <w:rPr>
          <w:rFonts w:ascii="Franklin Gothic Book" w:hAnsi="Franklin Gothic Book"/>
          <w:color w:val="000000" w:themeColor="text1"/>
          <w:sz w:val="22"/>
          <w:szCs w:val="22"/>
        </w:rPr>
        <w:t>.”</w:t>
      </w:r>
    </w:p>
    <w:p w14:paraId="646BDF6F" w14:textId="3B2D738B" w:rsidR="00C70FA7" w:rsidRPr="00CA3695" w:rsidRDefault="00763AD0" w:rsidP="00763AD0">
      <w:pPr>
        <w:spacing w:before="100" w:beforeAutospacing="1" w:after="100" w:afterAutospacing="1"/>
        <w:rPr>
          <w:rFonts w:ascii="Franklin Gothic Book" w:hAnsi="Franklin Gothic Book"/>
          <w:color w:val="000000" w:themeColor="text1"/>
          <w:sz w:val="22"/>
          <w:szCs w:val="22"/>
        </w:rPr>
      </w:pPr>
      <w:r w:rsidRPr="00CA3695">
        <w:rPr>
          <w:rFonts w:ascii="Franklin Gothic Book" w:hAnsi="Franklin Gothic Book"/>
          <w:color w:val="000000" w:themeColor="text1"/>
          <w:sz w:val="22"/>
          <w:szCs w:val="22"/>
        </w:rPr>
        <w:t xml:space="preserve">The 2020 NKBA Thirty Under 30 program is </w:t>
      </w:r>
      <w:r>
        <w:rPr>
          <w:rFonts w:ascii="Franklin Gothic Book" w:hAnsi="Franklin Gothic Book"/>
          <w:color w:val="000000" w:themeColor="text1"/>
          <w:sz w:val="22"/>
          <w:szCs w:val="22"/>
        </w:rPr>
        <w:t xml:space="preserve">generously </w:t>
      </w:r>
      <w:r w:rsidRPr="00CA3695">
        <w:rPr>
          <w:rFonts w:ascii="Franklin Gothic Book" w:hAnsi="Franklin Gothic Book"/>
          <w:color w:val="000000" w:themeColor="text1"/>
          <w:sz w:val="22"/>
          <w:szCs w:val="22"/>
        </w:rPr>
        <w:t xml:space="preserve">sponsored by </w:t>
      </w:r>
      <w:hyperlink r:id="rId12" w:history="1">
        <w:r w:rsidRPr="00CA3695">
          <w:rPr>
            <w:rStyle w:val="Hyperlink"/>
            <w:rFonts w:ascii="Franklin Gothic Book" w:hAnsi="Franklin Gothic Book"/>
            <w:sz w:val="22"/>
            <w:szCs w:val="22"/>
          </w:rPr>
          <w:t>Signature Kitchen Suite (SKS) appliances</w:t>
        </w:r>
      </w:hyperlink>
      <w:r w:rsidRPr="00CA3695">
        <w:rPr>
          <w:rFonts w:ascii="Franklin Gothic Book" w:hAnsi="Franklin Gothic Book"/>
          <w:color w:val="000000" w:themeColor="text1"/>
          <w:sz w:val="22"/>
          <w:szCs w:val="22"/>
        </w:rPr>
        <w:t xml:space="preserve">. </w:t>
      </w:r>
    </w:p>
    <w:p w14:paraId="19679CFD" w14:textId="6C0DD13D" w:rsidR="00C70FA7" w:rsidRPr="00CA3695" w:rsidRDefault="00C70FA7" w:rsidP="00654FB0">
      <w:pPr>
        <w:rPr>
          <w:rFonts w:ascii="Franklin Gothic Book" w:hAnsi="Franklin Gothic Book"/>
          <w:b/>
          <w:sz w:val="22"/>
          <w:szCs w:val="22"/>
        </w:rPr>
      </w:pPr>
      <w:r w:rsidRPr="00CA3695">
        <w:rPr>
          <w:rFonts w:ascii="Franklin Gothic Book" w:hAnsi="Franklin Gothic Book"/>
          <w:b/>
          <w:sz w:val="22"/>
          <w:szCs w:val="22"/>
        </w:rPr>
        <w:t>Eligibi</w:t>
      </w:r>
      <w:r w:rsidR="00481223">
        <w:rPr>
          <w:rFonts w:ascii="Franklin Gothic Book" w:hAnsi="Franklin Gothic Book"/>
          <w:b/>
          <w:sz w:val="22"/>
          <w:szCs w:val="22"/>
        </w:rPr>
        <w:t>li</w:t>
      </w:r>
      <w:bookmarkStart w:id="0" w:name="_GoBack"/>
      <w:bookmarkEnd w:id="0"/>
      <w:r w:rsidRPr="00CA3695">
        <w:rPr>
          <w:rFonts w:ascii="Franklin Gothic Book" w:hAnsi="Franklin Gothic Book"/>
          <w:b/>
          <w:sz w:val="22"/>
          <w:szCs w:val="22"/>
        </w:rPr>
        <w:t xml:space="preserve">ty </w:t>
      </w:r>
      <w:r w:rsidR="00CA3695" w:rsidRPr="00CA3695">
        <w:rPr>
          <w:rFonts w:ascii="Franklin Gothic Book" w:hAnsi="Franklin Gothic Book"/>
          <w:b/>
          <w:sz w:val="22"/>
          <w:szCs w:val="22"/>
        </w:rPr>
        <w:t>r</w:t>
      </w:r>
      <w:r w:rsidRPr="00CA3695">
        <w:rPr>
          <w:rFonts w:ascii="Franklin Gothic Book" w:hAnsi="Franklin Gothic Book"/>
          <w:b/>
          <w:sz w:val="22"/>
          <w:szCs w:val="22"/>
        </w:rPr>
        <w:t>equirements</w:t>
      </w:r>
      <w:r w:rsidR="00CA3695" w:rsidRPr="00CA3695">
        <w:rPr>
          <w:rFonts w:ascii="Franklin Gothic Book" w:hAnsi="Franklin Gothic Book"/>
          <w:b/>
          <w:sz w:val="22"/>
          <w:szCs w:val="22"/>
        </w:rPr>
        <w:t>:</w:t>
      </w:r>
    </w:p>
    <w:p w14:paraId="36FE4C75" w14:textId="77777777" w:rsidR="00C70FA7" w:rsidRPr="00CA3695" w:rsidRDefault="00C70FA7" w:rsidP="00C70FA7">
      <w:pPr>
        <w:numPr>
          <w:ilvl w:val="0"/>
          <w:numId w:val="20"/>
        </w:numPr>
        <w:rPr>
          <w:rFonts w:ascii="Franklin Gothic Book" w:hAnsi="Franklin Gothic Book" w:cs="Segoe UI"/>
          <w:sz w:val="22"/>
          <w:szCs w:val="22"/>
        </w:rPr>
      </w:pPr>
      <w:r w:rsidRPr="00CA3695">
        <w:rPr>
          <w:rFonts w:ascii="Franklin Gothic Book" w:hAnsi="Franklin Gothic Book" w:cs="Segoe UI"/>
          <w:sz w:val="22"/>
          <w:szCs w:val="22"/>
        </w:rPr>
        <w:t>Be born on or after January 21, 1990</w:t>
      </w:r>
    </w:p>
    <w:p w14:paraId="54C80755" w14:textId="77777777" w:rsidR="00C70FA7" w:rsidRPr="00CA3695" w:rsidRDefault="00C70FA7" w:rsidP="00C70FA7">
      <w:pPr>
        <w:numPr>
          <w:ilvl w:val="0"/>
          <w:numId w:val="20"/>
        </w:numPr>
        <w:rPr>
          <w:rFonts w:ascii="Franklin Gothic Book" w:hAnsi="Franklin Gothic Book" w:cs="Segoe UI"/>
          <w:sz w:val="22"/>
          <w:szCs w:val="22"/>
        </w:rPr>
      </w:pPr>
      <w:r w:rsidRPr="00CA3695">
        <w:rPr>
          <w:rFonts w:ascii="Franklin Gothic Book" w:hAnsi="Franklin Gothic Book" w:cs="Segoe UI"/>
          <w:sz w:val="22"/>
          <w:szCs w:val="22"/>
        </w:rPr>
        <w:t>Work in the kitchen and bath industry</w:t>
      </w:r>
    </w:p>
    <w:p w14:paraId="18CE3820" w14:textId="77777777" w:rsidR="00C70FA7" w:rsidRPr="00CA3695" w:rsidRDefault="00C70FA7" w:rsidP="00C70FA7">
      <w:pPr>
        <w:numPr>
          <w:ilvl w:val="0"/>
          <w:numId w:val="20"/>
        </w:numPr>
        <w:rPr>
          <w:rFonts w:ascii="Franklin Gothic Book" w:hAnsi="Franklin Gothic Book" w:cs="Segoe UI"/>
          <w:sz w:val="22"/>
          <w:szCs w:val="22"/>
        </w:rPr>
      </w:pPr>
      <w:r w:rsidRPr="00CA3695">
        <w:rPr>
          <w:rFonts w:ascii="Franklin Gothic Book" w:hAnsi="Franklin Gothic Book" w:cs="Segoe UI"/>
          <w:sz w:val="22"/>
          <w:szCs w:val="22"/>
        </w:rPr>
        <w:t>Be outgoing, passionate, and excited to network with new colleagues</w:t>
      </w:r>
    </w:p>
    <w:p w14:paraId="3A4BDAD9" w14:textId="77777777" w:rsidR="00C70FA7" w:rsidRPr="00CA3695" w:rsidRDefault="00C70FA7" w:rsidP="00C70FA7">
      <w:pPr>
        <w:numPr>
          <w:ilvl w:val="0"/>
          <w:numId w:val="20"/>
        </w:numPr>
        <w:rPr>
          <w:rFonts w:ascii="Franklin Gothic Book" w:hAnsi="Franklin Gothic Book" w:cs="Segoe UI"/>
          <w:sz w:val="22"/>
          <w:szCs w:val="22"/>
        </w:rPr>
      </w:pPr>
      <w:r w:rsidRPr="00CA3695">
        <w:rPr>
          <w:rFonts w:ascii="Franklin Gothic Book" w:hAnsi="Franklin Gothic Book" w:cs="Segoe UI"/>
          <w:sz w:val="22"/>
          <w:szCs w:val="22"/>
        </w:rPr>
        <w:t>Be interested in furthering a career within the kitchen and bath industry</w:t>
      </w:r>
    </w:p>
    <w:p w14:paraId="0B178BA8" w14:textId="77777777" w:rsidR="00C70FA7" w:rsidRPr="00CA3695" w:rsidRDefault="00C70FA7" w:rsidP="00C70FA7">
      <w:pPr>
        <w:numPr>
          <w:ilvl w:val="0"/>
          <w:numId w:val="20"/>
        </w:numPr>
        <w:rPr>
          <w:rFonts w:ascii="Franklin Gothic Book" w:hAnsi="Franklin Gothic Book" w:cs="Segoe UI"/>
          <w:sz w:val="22"/>
          <w:szCs w:val="22"/>
        </w:rPr>
      </w:pPr>
      <w:r w:rsidRPr="00CA3695">
        <w:rPr>
          <w:rFonts w:ascii="Franklin Gothic Book" w:hAnsi="Franklin Gothic Book" w:cs="Segoe UI"/>
          <w:sz w:val="22"/>
          <w:szCs w:val="22"/>
        </w:rPr>
        <w:t>Be supported by their current employer to participate in this program</w:t>
      </w:r>
    </w:p>
    <w:p w14:paraId="215550D3" w14:textId="77777777" w:rsidR="00C70FA7" w:rsidRPr="00CA3695" w:rsidRDefault="00C70FA7" w:rsidP="00C70FA7">
      <w:pPr>
        <w:rPr>
          <w:rFonts w:ascii="Franklin Gothic Book" w:hAnsi="Franklin Gothic Book" w:cs="Segoe UI"/>
          <w:sz w:val="22"/>
          <w:szCs w:val="22"/>
        </w:rPr>
      </w:pPr>
    </w:p>
    <w:p w14:paraId="610A693F" w14:textId="5F4215DF" w:rsidR="00C70FA7" w:rsidRPr="00CA3695" w:rsidRDefault="00C70FA7" w:rsidP="00C70FA7">
      <w:pPr>
        <w:rPr>
          <w:rFonts w:ascii="Franklin Gothic Book" w:hAnsi="Franklin Gothic Book" w:cs="Segoe UI"/>
          <w:b/>
          <w:sz w:val="22"/>
          <w:szCs w:val="22"/>
        </w:rPr>
      </w:pPr>
      <w:r w:rsidRPr="00CA3695">
        <w:rPr>
          <w:rFonts w:ascii="Franklin Gothic Book" w:hAnsi="Franklin Gothic Book" w:cs="Segoe UI"/>
          <w:b/>
          <w:sz w:val="22"/>
          <w:szCs w:val="22"/>
        </w:rPr>
        <w:t xml:space="preserve">Thirty Under 30 </w:t>
      </w:r>
      <w:r w:rsidR="006F4CD5">
        <w:rPr>
          <w:rFonts w:ascii="Franklin Gothic Book" w:hAnsi="Franklin Gothic Book" w:cs="Segoe UI"/>
          <w:b/>
          <w:sz w:val="22"/>
          <w:szCs w:val="22"/>
        </w:rPr>
        <w:t>honorees</w:t>
      </w:r>
      <w:r w:rsidRPr="00CA3695">
        <w:rPr>
          <w:rFonts w:ascii="Franklin Gothic Book" w:hAnsi="Franklin Gothic Book" w:cs="Segoe UI"/>
          <w:b/>
          <w:sz w:val="22"/>
          <w:szCs w:val="22"/>
        </w:rPr>
        <w:t xml:space="preserve"> will receive:</w:t>
      </w:r>
    </w:p>
    <w:p w14:paraId="6774715F" w14:textId="77777777" w:rsidR="00C70FA7" w:rsidRPr="00CA3695" w:rsidRDefault="00C70FA7" w:rsidP="00C70FA7">
      <w:pPr>
        <w:pStyle w:val="ListParagraph"/>
        <w:numPr>
          <w:ilvl w:val="0"/>
          <w:numId w:val="23"/>
        </w:numPr>
        <w:rPr>
          <w:rFonts w:ascii="Franklin Gothic Book" w:hAnsi="Franklin Gothic Book" w:cs="Segoe UI"/>
          <w:sz w:val="22"/>
          <w:szCs w:val="22"/>
        </w:rPr>
      </w:pPr>
      <w:r w:rsidRPr="00CA3695">
        <w:rPr>
          <w:rFonts w:ascii="Franklin Gothic Book" w:hAnsi="Franklin Gothic Book" w:cs="Segoe UI"/>
          <w:sz w:val="22"/>
          <w:szCs w:val="22"/>
        </w:rPr>
        <w:t>A free trip to KBIS 2020 (airfare and lodging)</w:t>
      </w:r>
    </w:p>
    <w:p w14:paraId="792E4165" w14:textId="33B27965" w:rsidR="00C70FA7" w:rsidRPr="00CA3695" w:rsidRDefault="00C70FA7" w:rsidP="00C70FA7">
      <w:pPr>
        <w:pStyle w:val="ListParagraph"/>
        <w:numPr>
          <w:ilvl w:val="0"/>
          <w:numId w:val="23"/>
        </w:numPr>
        <w:rPr>
          <w:rFonts w:ascii="Franklin Gothic Book" w:hAnsi="Franklin Gothic Book" w:cs="Segoe UI"/>
          <w:sz w:val="22"/>
          <w:szCs w:val="22"/>
        </w:rPr>
      </w:pPr>
      <w:r w:rsidRPr="00CA3695">
        <w:rPr>
          <w:rFonts w:ascii="Franklin Gothic Book" w:hAnsi="Franklin Gothic Book" w:cs="Segoe UI"/>
          <w:sz w:val="22"/>
          <w:szCs w:val="22"/>
        </w:rPr>
        <w:t xml:space="preserve">Complementary KBIS 2020 </w:t>
      </w:r>
      <w:r w:rsidR="00481223" w:rsidRPr="00CA3695">
        <w:rPr>
          <w:rFonts w:ascii="Franklin Gothic Book" w:hAnsi="Franklin Gothic Book" w:cs="Segoe UI"/>
          <w:sz w:val="22"/>
          <w:szCs w:val="22"/>
        </w:rPr>
        <w:t>registration</w:t>
      </w:r>
      <w:r w:rsidRPr="00CA3695">
        <w:rPr>
          <w:rFonts w:ascii="Franklin Gothic Book" w:hAnsi="Franklin Gothic Book" w:cs="Segoe UI"/>
          <w:sz w:val="22"/>
          <w:szCs w:val="22"/>
        </w:rPr>
        <w:t>, conference pass and access to exclusive NKBA events and networking activities</w:t>
      </w:r>
    </w:p>
    <w:p w14:paraId="7E8FB181" w14:textId="5B034E64" w:rsidR="00C70FA7" w:rsidRPr="00CA3695" w:rsidRDefault="00C70FA7" w:rsidP="00C70FA7">
      <w:pPr>
        <w:pStyle w:val="ListParagraph"/>
        <w:numPr>
          <w:ilvl w:val="0"/>
          <w:numId w:val="23"/>
        </w:numPr>
        <w:rPr>
          <w:rFonts w:ascii="Franklin Gothic Book" w:hAnsi="Franklin Gothic Book" w:cs="Segoe UI"/>
          <w:sz w:val="22"/>
          <w:szCs w:val="22"/>
        </w:rPr>
      </w:pPr>
      <w:r w:rsidRPr="00CA3695">
        <w:rPr>
          <w:rFonts w:ascii="Franklin Gothic Book" w:hAnsi="Franklin Gothic Book" w:cs="Segoe UI"/>
          <w:sz w:val="22"/>
          <w:szCs w:val="22"/>
        </w:rPr>
        <w:t xml:space="preserve">Integration into the </w:t>
      </w:r>
      <w:r w:rsidR="00CA3695" w:rsidRPr="00CA3695">
        <w:rPr>
          <w:rFonts w:ascii="Franklin Gothic Book" w:hAnsi="Franklin Gothic Book" w:cs="Segoe UI"/>
          <w:sz w:val="22"/>
          <w:szCs w:val="22"/>
        </w:rPr>
        <w:t>30s</w:t>
      </w:r>
      <w:r w:rsidRPr="00CA3695">
        <w:rPr>
          <w:rFonts w:ascii="Franklin Gothic Book" w:hAnsi="Franklin Gothic Book" w:cs="Segoe UI"/>
          <w:sz w:val="22"/>
          <w:szCs w:val="22"/>
        </w:rPr>
        <w:t xml:space="preserve"> Choice Awards at KBIS 2020</w:t>
      </w:r>
    </w:p>
    <w:p w14:paraId="69999EC4" w14:textId="77777777" w:rsidR="00C70FA7" w:rsidRPr="00CA3695" w:rsidRDefault="00C70FA7" w:rsidP="00C70FA7">
      <w:pPr>
        <w:pStyle w:val="ListParagraph"/>
        <w:numPr>
          <w:ilvl w:val="0"/>
          <w:numId w:val="23"/>
        </w:numPr>
        <w:rPr>
          <w:rFonts w:ascii="Franklin Gothic Book" w:hAnsi="Franklin Gothic Book" w:cs="Segoe UI"/>
          <w:sz w:val="22"/>
          <w:szCs w:val="22"/>
        </w:rPr>
      </w:pPr>
      <w:r w:rsidRPr="00CA3695">
        <w:rPr>
          <w:rFonts w:ascii="Franklin Gothic Book" w:hAnsi="Franklin Gothic Book" w:cs="Segoe UI"/>
          <w:sz w:val="22"/>
          <w:szCs w:val="22"/>
        </w:rPr>
        <w:t>Media exposure and awareness among top design and trade professionals</w:t>
      </w:r>
    </w:p>
    <w:p w14:paraId="456CBD9D" w14:textId="5760F2BB" w:rsidR="00C118DA" w:rsidRPr="00CA3695" w:rsidRDefault="00C118DA" w:rsidP="00C70FA7">
      <w:pPr>
        <w:pStyle w:val="NormalWeb"/>
        <w:rPr>
          <w:rFonts w:ascii="Franklin Gothic Book" w:hAnsi="Franklin Gothic Book"/>
          <w:color w:val="000000" w:themeColor="text1"/>
          <w:sz w:val="22"/>
          <w:szCs w:val="22"/>
        </w:rPr>
      </w:pPr>
      <w:r w:rsidRPr="00CA3695">
        <w:rPr>
          <w:rFonts w:ascii="Franklin Gothic Book" w:hAnsi="Franklin Gothic Book"/>
          <w:color w:val="000000" w:themeColor="text1"/>
          <w:sz w:val="22"/>
          <w:szCs w:val="22"/>
        </w:rPr>
        <w:t xml:space="preserve">Industry professionals may nominate a colleague or enter directly by submitting a nomination form found </w:t>
      </w:r>
      <w:r w:rsidR="009312CC" w:rsidRPr="00CA3695">
        <w:rPr>
          <w:rFonts w:ascii="Franklin Gothic Book" w:hAnsi="Franklin Gothic Book"/>
          <w:color w:val="000000" w:themeColor="text1"/>
          <w:sz w:val="22"/>
          <w:szCs w:val="22"/>
        </w:rPr>
        <w:t xml:space="preserve">on </w:t>
      </w:r>
      <w:hyperlink r:id="rId13" w:history="1">
        <w:r w:rsidR="00CA3695">
          <w:rPr>
            <w:rStyle w:val="Hyperlink"/>
            <w:rFonts w:ascii="Franklin Gothic Book" w:hAnsi="Franklin Gothic Book"/>
            <w:sz w:val="22"/>
            <w:szCs w:val="22"/>
          </w:rPr>
          <w:t>NKBA.org</w:t>
        </w:r>
      </w:hyperlink>
      <w:r w:rsidR="00CA3695">
        <w:rPr>
          <w:rStyle w:val="Hyperlink"/>
          <w:rFonts w:ascii="Franklin Gothic Book" w:hAnsi="Franklin Gothic Book"/>
          <w:color w:val="000000" w:themeColor="text1"/>
          <w:sz w:val="22"/>
          <w:szCs w:val="22"/>
          <w:u w:val="none"/>
        </w:rPr>
        <w:t>.</w:t>
      </w:r>
      <w:r w:rsidR="009312CC" w:rsidRPr="00CA3695">
        <w:rPr>
          <w:rFonts w:ascii="Franklin Gothic Book" w:hAnsi="Franklin Gothic Book"/>
          <w:color w:val="000000" w:themeColor="text1"/>
          <w:sz w:val="22"/>
          <w:szCs w:val="22"/>
        </w:rPr>
        <w:t xml:space="preserve"> </w:t>
      </w:r>
      <w:r w:rsidR="00986ECF" w:rsidRPr="00CA3695">
        <w:rPr>
          <w:rFonts w:ascii="Franklin Gothic Book" w:hAnsi="Franklin Gothic Book"/>
          <w:color w:val="000000" w:themeColor="text1"/>
          <w:sz w:val="22"/>
          <w:szCs w:val="22"/>
        </w:rPr>
        <w:fldChar w:fldCharType="begin"/>
      </w:r>
      <w:r w:rsidR="00986ECF" w:rsidRPr="00CA3695">
        <w:rPr>
          <w:rFonts w:ascii="Franklin Gothic Book" w:hAnsi="Franklin Gothic Book"/>
          <w:color w:val="000000" w:themeColor="text1"/>
          <w:sz w:val="22"/>
          <w:szCs w:val="22"/>
        </w:rPr>
        <w:instrText xml:space="preserve"> INCLUDEPICTURE "https://media.nkba.org/wp-content/uploads/2017/10/25162800/30U30_LogoMaster_primary-256x300.png" \* MERGEFORMATINET </w:instrText>
      </w:r>
      <w:r w:rsidR="00986ECF" w:rsidRPr="00CA3695">
        <w:rPr>
          <w:rFonts w:ascii="Franklin Gothic Book" w:hAnsi="Franklin Gothic Book"/>
          <w:color w:val="000000" w:themeColor="text1"/>
          <w:sz w:val="22"/>
          <w:szCs w:val="22"/>
        </w:rPr>
        <w:fldChar w:fldCharType="end"/>
      </w:r>
    </w:p>
    <w:p w14:paraId="77B305E6" w14:textId="5E1E3848" w:rsidR="00986ECF" w:rsidRPr="00CA3695" w:rsidRDefault="00986ECF" w:rsidP="00C118DA">
      <w:pPr>
        <w:pStyle w:val="PlainText"/>
        <w:rPr>
          <w:rFonts w:ascii="Franklin Gothic Book" w:hAnsi="Franklin Gothic Book"/>
          <w:color w:val="000000" w:themeColor="text1"/>
          <w:sz w:val="22"/>
          <w:szCs w:val="22"/>
        </w:rPr>
      </w:pPr>
      <w:r w:rsidRPr="00CA3695">
        <w:rPr>
          <w:rFonts w:ascii="Franklin Gothic Book" w:hAnsi="Franklin Gothic Book"/>
          <w:color w:val="000000" w:themeColor="text1"/>
          <w:sz w:val="22"/>
          <w:szCs w:val="22"/>
        </w:rPr>
        <w:t xml:space="preserve">This year’s Thirty Under 30 selection committee includes Danielle Bohn, CMKBD, NKBA Thirty Under 30 alumna and product trainer for Dura Supreme Cabinetry; Mark Eglington, president, Euro-Line </w:t>
      </w:r>
      <w:r w:rsidRPr="00CA3695">
        <w:rPr>
          <w:rFonts w:ascii="Franklin Gothic Book" w:hAnsi="Franklin Gothic Book"/>
          <w:color w:val="000000" w:themeColor="text1"/>
          <w:sz w:val="22"/>
          <w:szCs w:val="22"/>
        </w:rPr>
        <w:lastRenderedPageBreak/>
        <w:t>Appliances Inc.; Molly Switzer, AKBD, NKBA Thirty Under 30 alumna and founder of Molly N Switzer Designs; Rebecca Sutton, AKBD, NKBA Thirty Under 30 alumna and lead designer at Kitchen Design Concepts</w:t>
      </w:r>
      <w:r w:rsidR="006F4CD5">
        <w:rPr>
          <w:rFonts w:ascii="Franklin Gothic Book" w:hAnsi="Franklin Gothic Book"/>
          <w:color w:val="000000" w:themeColor="text1"/>
          <w:sz w:val="22"/>
          <w:szCs w:val="22"/>
        </w:rPr>
        <w:t xml:space="preserve">, </w:t>
      </w:r>
      <w:r w:rsidRPr="00CA3695">
        <w:rPr>
          <w:rFonts w:ascii="Franklin Gothic Book" w:hAnsi="Franklin Gothic Book"/>
          <w:color w:val="000000" w:themeColor="text1"/>
          <w:sz w:val="22"/>
          <w:szCs w:val="22"/>
        </w:rPr>
        <w:t>and Brandy Tallant, inside account manager, Hansgrohe.</w:t>
      </w:r>
    </w:p>
    <w:p w14:paraId="29F64EE7" w14:textId="649ECA3D" w:rsidR="00986ECF" w:rsidRPr="00CA3695" w:rsidRDefault="00986ECF" w:rsidP="00986ECF">
      <w:pPr>
        <w:spacing w:before="100" w:beforeAutospacing="1" w:after="100" w:afterAutospacing="1"/>
        <w:rPr>
          <w:rFonts w:ascii="Franklin Gothic Book" w:hAnsi="Franklin Gothic Book"/>
          <w:color w:val="000000" w:themeColor="text1"/>
          <w:sz w:val="22"/>
          <w:szCs w:val="22"/>
        </w:rPr>
      </w:pPr>
      <w:r w:rsidRPr="00CA3695">
        <w:rPr>
          <w:rFonts w:ascii="Franklin Gothic Book" w:hAnsi="Franklin Gothic Book"/>
          <w:color w:val="000000" w:themeColor="text1"/>
          <w:sz w:val="22"/>
          <w:szCs w:val="22"/>
        </w:rPr>
        <w:t xml:space="preserve">The 2020 NKBA Thirty Under 30 program is </w:t>
      </w:r>
      <w:r w:rsidR="006F4CD5">
        <w:rPr>
          <w:rFonts w:ascii="Franklin Gothic Book" w:hAnsi="Franklin Gothic Book"/>
          <w:color w:val="000000" w:themeColor="text1"/>
          <w:sz w:val="22"/>
          <w:szCs w:val="22"/>
        </w:rPr>
        <w:t xml:space="preserve">generously </w:t>
      </w:r>
      <w:r w:rsidRPr="00CA3695">
        <w:rPr>
          <w:rFonts w:ascii="Franklin Gothic Book" w:hAnsi="Franklin Gothic Book"/>
          <w:color w:val="000000" w:themeColor="text1"/>
          <w:sz w:val="22"/>
          <w:szCs w:val="22"/>
        </w:rPr>
        <w:t xml:space="preserve">sponsored by </w:t>
      </w:r>
      <w:hyperlink r:id="rId14" w:history="1">
        <w:r w:rsidRPr="00CA3695">
          <w:rPr>
            <w:rStyle w:val="Hyperlink"/>
            <w:rFonts w:ascii="Franklin Gothic Book" w:hAnsi="Franklin Gothic Book"/>
            <w:sz w:val="22"/>
            <w:szCs w:val="22"/>
          </w:rPr>
          <w:t>Signature Kitchen Suite (SKS) appliances</w:t>
        </w:r>
      </w:hyperlink>
      <w:r w:rsidRPr="00CA3695">
        <w:rPr>
          <w:rFonts w:ascii="Franklin Gothic Book" w:hAnsi="Franklin Gothic Book"/>
          <w:color w:val="000000" w:themeColor="text1"/>
          <w:sz w:val="22"/>
          <w:szCs w:val="22"/>
        </w:rPr>
        <w:t xml:space="preserve">. </w:t>
      </w:r>
    </w:p>
    <w:p w14:paraId="693DC19E" w14:textId="77777777" w:rsidR="00986ECF" w:rsidRPr="00CA3695" w:rsidRDefault="00986ECF" w:rsidP="00986ECF">
      <w:pPr>
        <w:rPr>
          <w:rFonts w:ascii="Franklin Gothic Book" w:hAnsi="Franklin Gothic Book"/>
          <w:color w:val="000000" w:themeColor="text1"/>
          <w:sz w:val="22"/>
          <w:szCs w:val="22"/>
        </w:rPr>
      </w:pPr>
      <w:r w:rsidRPr="00CA3695">
        <w:rPr>
          <w:rFonts w:ascii="Franklin Gothic Book" w:hAnsi="Franklin Gothic Book"/>
          <w:color w:val="000000" w:themeColor="text1"/>
          <w:sz w:val="22"/>
          <w:szCs w:val="22"/>
        </w:rPr>
        <w:t xml:space="preserve">For more information and to nominate an individual click </w:t>
      </w:r>
      <w:hyperlink r:id="rId15" w:history="1">
        <w:r w:rsidRPr="00CA3695">
          <w:rPr>
            <w:rStyle w:val="Hyperlink"/>
            <w:rFonts w:ascii="Franklin Gothic Book" w:hAnsi="Franklin Gothic Book"/>
            <w:sz w:val="22"/>
            <w:szCs w:val="22"/>
          </w:rPr>
          <w:t>here</w:t>
        </w:r>
      </w:hyperlink>
      <w:r w:rsidRPr="00CA3695">
        <w:rPr>
          <w:rFonts w:ascii="Franklin Gothic Book" w:hAnsi="Franklin Gothic Book"/>
          <w:color w:val="000000" w:themeColor="text1"/>
          <w:sz w:val="22"/>
          <w:szCs w:val="22"/>
        </w:rPr>
        <w:t xml:space="preserve"> or e-mail </w:t>
      </w:r>
      <w:hyperlink r:id="rId16" w:history="1">
        <w:r w:rsidRPr="00CA3695">
          <w:rPr>
            <w:rStyle w:val="Hyperlink"/>
            <w:rFonts w:ascii="Franklin Gothic Book" w:hAnsi="Franklin Gothic Book"/>
            <w:sz w:val="22"/>
            <w:szCs w:val="22"/>
          </w:rPr>
          <w:t>30under30@nkba.org</w:t>
        </w:r>
      </w:hyperlink>
      <w:r w:rsidRPr="00CA3695">
        <w:rPr>
          <w:rFonts w:ascii="Franklin Gothic Book" w:hAnsi="Franklin Gothic Book"/>
          <w:color w:val="000000" w:themeColor="text1"/>
          <w:sz w:val="22"/>
          <w:szCs w:val="22"/>
        </w:rPr>
        <w:t xml:space="preserve">. </w:t>
      </w:r>
    </w:p>
    <w:p w14:paraId="0139B21A" w14:textId="77777777" w:rsidR="00986ECF" w:rsidRPr="00CA3695" w:rsidRDefault="00986ECF" w:rsidP="00986ECF">
      <w:pPr>
        <w:rPr>
          <w:rFonts w:ascii="Franklin Gothic Book" w:hAnsi="Franklin Gothic Book"/>
          <w:color w:val="000000" w:themeColor="text1"/>
          <w:sz w:val="22"/>
          <w:szCs w:val="22"/>
        </w:rPr>
      </w:pPr>
    </w:p>
    <w:p w14:paraId="1D7251E9" w14:textId="715AAADC" w:rsidR="00986ECF" w:rsidRPr="00CA3695" w:rsidRDefault="00986ECF" w:rsidP="00986ECF">
      <w:pPr>
        <w:rPr>
          <w:rFonts w:ascii="Franklin Gothic Book" w:hAnsi="Franklin Gothic Book"/>
          <w:b/>
          <w:bCs/>
          <w:color w:val="000000" w:themeColor="text1"/>
          <w:sz w:val="22"/>
          <w:szCs w:val="22"/>
        </w:rPr>
      </w:pPr>
      <w:r w:rsidRPr="00CA3695">
        <w:rPr>
          <w:rFonts w:ascii="Franklin Gothic Book" w:hAnsi="Franklin Gothic Book"/>
          <w:b/>
          <w:bCs/>
          <w:color w:val="000000" w:themeColor="text1"/>
          <w:sz w:val="22"/>
          <w:szCs w:val="22"/>
        </w:rPr>
        <w:t>Deadline for nominations is Aug. 16.</w:t>
      </w:r>
    </w:p>
    <w:p w14:paraId="321F60C6" w14:textId="1624310B" w:rsidR="00CB132A" w:rsidRPr="00CA3695" w:rsidRDefault="00CB132A" w:rsidP="00986ECF">
      <w:pPr>
        <w:rPr>
          <w:rFonts w:ascii="Franklin Gothic Book" w:hAnsi="Franklin Gothic Book"/>
          <w:color w:val="000000" w:themeColor="text1"/>
          <w:sz w:val="22"/>
          <w:szCs w:val="22"/>
        </w:rPr>
      </w:pPr>
    </w:p>
    <w:p w14:paraId="057A33BD" w14:textId="65588BAF" w:rsidR="00CB132A" w:rsidRPr="00CA3695" w:rsidRDefault="00CB132A" w:rsidP="00986ECF">
      <w:pPr>
        <w:rPr>
          <w:rFonts w:ascii="Franklin Gothic Book" w:hAnsi="Franklin Gothic Book"/>
          <w:color w:val="000000" w:themeColor="text1"/>
          <w:sz w:val="22"/>
          <w:szCs w:val="22"/>
        </w:rPr>
      </w:pPr>
      <w:r w:rsidRPr="00CA3695">
        <w:rPr>
          <w:rFonts w:ascii="Franklin Gothic Book" w:hAnsi="Franklin Gothic Book"/>
          <w:color w:val="000000" w:themeColor="text1"/>
          <w:sz w:val="22"/>
          <w:szCs w:val="22"/>
        </w:rPr>
        <w:t xml:space="preserve">Images: For images of the judges, click </w:t>
      </w:r>
      <w:hyperlink r:id="rId17" w:history="1">
        <w:r w:rsidRPr="00CA3695">
          <w:rPr>
            <w:rStyle w:val="Hyperlink"/>
            <w:rFonts w:ascii="Franklin Gothic Book" w:hAnsi="Franklin Gothic Book"/>
            <w:sz w:val="22"/>
            <w:szCs w:val="22"/>
          </w:rPr>
          <w:t>here</w:t>
        </w:r>
      </w:hyperlink>
      <w:r w:rsidRPr="00CA3695">
        <w:rPr>
          <w:rFonts w:ascii="Franklin Gothic Book" w:hAnsi="Franklin Gothic Book"/>
          <w:color w:val="000000" w:themeColor="text1"/>
          <w:sz w:val="22"/>
          <w:szCs w:val="22"/>
        </w:rPr>
        <w:t xml:space="preserve">. </w:t>
      </w:r>
    </w:p>
    <w:p w14:paraId="19B51EF4" w14:textId="25EF1AE3" w:rsidR="00CB132A" w:rsidRPr="00CA3695" w:rsidRDefault="00CB132A" w:rsidP="00986ECF">
      <w:pPr>
        <w:rPr>
          <w:rFonts w:ascii="Franklin Gothic Book" w:hAnsi="Franklin Gothic Book"/>
          <w:color w:val="000000" w:themeColor="text1"/>
          <w:sz w:val="22"/>
          <w:szCs w:val="22"/>
        </w:rPr>
      </w:pPr>
      <w:r w:rsidRPr="00CA3695">
        <w:rPr>
          <w:rFonts w:ascii="Franklin Gothic Book" w:hAnsi="Franklin Gothic Book"/>
          <w:color w:val="000000" w:themeColor="text1"/>
          <w:sz w:val="22"/>
          <w:szCs w:val="22"/>
        </w:rPr>
        <w:t xml:space="preserve">For NKBA Thirty Under 30 and 30s Choice Awards logos, click </w:t>
      </w:r>
      <w:hyperlink r:id="rId18" w:history="1">
        <w:r w:rsidRPr="00CA3695">
          <w:rPr>
            <w:rStyle w:val="Hyperlink"/>
            <w:rFonts w:ascii="Franklin Gothic Book" w:hAnsi="Franklin Gothic Book"/>
            <w:sz w:val="22"/>
            <w:szCs w:val="22"/>
          </w:rPr>
          <w:t>here</w:t>
        </w:r>
      </w:hyperlink>
      <w:r w:rsidRPr="00CA3695">
        <w:rPr>
          <w:rFonts w:ascii="Franklin Gothic Book" w:hAnsi="Franklin Gothic Book"/>
          <w:color w:val="000000" w:themeColor="text1"/>
          <w:sz w:val="22"/>
          <w:szCs w:val="22"/>
        </w:rPr>
        <w:t>.</w:t>
      </w:r>
    </w:p>
    <w:p w14:paraId="010A19CF" w14:textId="77777777" w:rsidR="00986ECF" w:rsidRPr="00E46FF7" w:rsidRDefault="00986ECF" w:rsidP="00986ECF">
      <w:pPr>
        <w:rPr>
          <w:rFonts w:ascii="Franklin Gothic Book" w:hAnsi="Franklin Gothic Book"/>
          <w:color w:val="000000"/>
          <w:sz w:val="22"/>
          <w:szCs w:val="22"/>
        </w:rPr>
      </w:pPr>
    </w:p>
    <w:p w14:paraId="7B8CCEF2" w14:textId="77777777" w:rsidR="00986ECF" w:rsidRPr="00E46FF7" w:rsidRDefault="00986ECF" w:rsidP="00986ECF">
      <w:pPr>
        <w:rPr>
          <w:rFonts w:ascii="Franklin Gothic Book" w:hAnsi="Franklin Gothic Book"/>
          <w:color w:val="000000"/>
          <w:sz w:val="22"/>
          <w:szCs w:val="22"/>
        </w:rPr>
      </w:pPr>
      <w:r w:rsidRPr="00E46FF7">
        <w:rPr>
          <w:rFonts w:ascii="Franklin Gothic Book" w:hAnsi="Franklin Gothic Book" w:cs="Arial"/>
          <w:b/>
          <w:bCs/>
          <w:color w:val="000000"/>
          <w:sz w:val="22"/>
          <w:szCs w:val="22"/>
        </w:rPr>
        <w:t>About the National Kitchen &amp; Bath Association and the Kitchen &amp; Bath Industry Show</w:t>
      </w:r>
    </w:p>
    <w:p w14:paraId="63EC1552" w14:textId="77777777" w:rsidR="00986ECF" w:rsidRPr="00E46FF7" w:rsidRDefault="00986ECF" w:rsidP="00986ECF">
      <w:pPr>
        <w:rPr>
          <w:rFonts w:ascii="Franklin Gothic Book" w:hAnsi="Franklin Gothic Book"/>
          <w:color w:val="000000"/>
          <w:sz w:val="22"/>
          <w:szCs w:val="22"/>
        </w:rPr>
      </w:pPr>
      <w:r w:rsidRPr="00E46FF7">
        <w:rPr>
          <w:rFonts w:ascii="Franklin Gothic Book" w:hAnsi="Franklin Gothic Book" w:cs="Arial"/>
          <w:color w:val="000000"/>
          <w:sz w:val="22"/>
          <w:szCs w:val="22"/>
        </w:rPr>
        <w:t>The National Kitchen &amp; Bath Association (NKBA) is the not-for-profit trade association that owns the Kitchen &amp; Bath Industry Show</w:t>
      </w:r>
      <w:r w:rsidRPr="00E46FF7">
        <w:rPr>
          <w:rFonts w:ascii="Franklin Gothic Book" w:hAnsi="Franklin Gothic Book" w:cs="Arial"/>
          <w:color w:val="000000"/>
          <w:sz w:val="22"/>
          <w:szCs w:val="22"/>
          <w:vertAlign w:val="superscript"/>
        </w:rPr>
        <w:t>®</w:t>
      </w:r>
      <w:r w:rsidRPr="00E46FF7">
        <w:rPr>
          <w:rFonts w:ascii="Franklin Gothic Book" w:hAnsi="Franklin Gothic Book" w:cs="Arial"/>
          <w:color w:val="000000"/>
          <w:sz w:val="22"/>
          <w:szCs w:val="22"/>
        </w:rPr>
        <w:t xml:space="preserve"> (KBIS), as part of Design &amp; Construction Week</w:t>
      </w:r>
      <w:r w:rsidRPr="00E46FF7">
        <w:rPr>
          <w:rFonts w:ascii="Franklin Gothic Book" w:hAnsi="Franklin Gothic Book" w:cs="Arial"/>
          <w:color w:val="000000"/>
          <w:sz w:val="22"/>
          <w:szCs w:val="22"/>
          <w:vertAlign w:val="superscript"/>
        </w:rPr>
        <w:t xml:space="preserve">® </w:t>
      </w:r>
      <w:r w:rsidRPr="00E46FF7">
        <w:rPr>
          <w:rFonts w:ascii="Franklin Gothic Book" w:hAnsi="Franklin Gothic Book" w:cs="Arial"/>
          <w:color w:val="000000"/>
          <w:sz w:val="22"/>
          <w:szCs w:val="22"/>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14:paraId="72FAD675" w14:textId="77777777" w:rsidR="00986ECF" w:rsidRPr="00E46FF7" w:rsidRDefault="00986ECF" w:rsidP="00986ECF">
      <w:pPr>
        <w:rPr>
          <w:rFonts w:ascii="Franklin Gothic Book" w:hAnsi="Franklin Gothic Book"/>
          <w:color w:val="000000"/>
          <w:sz w:val="22"/>
          <w:szCs w:val="22"/>
        </w:rPr>
      </w:pPr>
    </w:p>
    <w:p w14:paraId="1C024762" w14:textId="77777777" w:rsidR="00986ECF" w:rsidRPr="00E46FF7" w:rsidRDefault="00986ECF" w:rsidP="00986ECF">
      <w:pPr>
        <w:rPr>
          <w:rFonts w:ascii="Franklin Gothic Book" w:hAnsi="Franklin Gothic Book" w:cs="Arial"/>
          <w:color w:val="000000"/>
          <w:sz w:val="22"/>
          <w:szCs w:val="22"/>
        </w:rPr>
      </w:pPr>
      <w:r w:rsidRPr="00E46FF7">
        <w:rPr>
          <w:rFonts w:ascii="Franklin Gothic Book" w:hAnsi="Franklin Gothic Book" w:cs="Arial"/>
          <w:color w:val="000000"/>
          <w:sz w:val="22"/>
          <w:szCs w:val="22"/>
        </w:rPr>
        <w:t>KBIS</w:t>
      </w:r>
      <w:r w:rsidRPr="00E46FF7">
        <w:rPr>
          <w:rFonts w:ascii="Franklin Gothic Book" w:hAnsi="Franklin Gothic Book" w:cs="Arial"/>
          <w:color w:val="000000"/>
          <w:sz w:val="22"/>
          <w:szCs w:val="22"/>
          <w:vertAlign w:val="superscript"/>
        </w:rPr>
        <w:t>®</w:t>
      </w:r>
      <w:r w:rsidRPr="00E46FF7">
        <w:rPr>
          <w:rFonts w:ascii="Franklin Gothic Book" w:hAnsi="Franklin Gothic Book" w:cs="Arial"/>
          <w:color w:val="000000"/>
          <w:sz w:val="22"/>
          <w:szCs w:val="22"/>
        </w:rPr>
        <w:t xml:space="preserve"> and NKBA</w:t>
      </w:r>
      <w:r w:rsidRPr="00E46FF7">
        <w:rPr>
          <w:rFonts w:ascii="Franklin Gothic Book" w:hAnsi="Franklin Gothic Book" w:cs="Arial"/>
          <w:color w:val="000000"/>
          <w:sz w:val="22"/>
          <w:szCs w:val="22"/>
          <w:vertAlign w:val="superscript"/>
        </w:rPr>
        <w:t>®</w:t>
      </w:r>
      <w:r w:rsidRPr="00E46FF7">
        <w:rPr>
          <w:rFonts w:ascii="Franklin Gothic Book" w:hAnsi="Franklin Gothic Book" w:cs="Arial"/>
          <w:color w:val="000000"/>
          <w:sz w:val="22"/>
          <w:szCs w:val="22"/>
        </w:rPr>
        <w:t xml:space="preserve"> are registered trademarks of the National Kitchen &amp; Bath Association.</w:t>
      </w:r>
    </w:p>
    <w:p w14:paraId="1E793E44" w14:textId="77777777" w:rsidR="00986ECF" w:rsidRPr="00E46FF7" w:rsidRDefault="00986ECF" w:rsidP="00986ECF">
      <w:pPr>
        <w:rPr>
          <w:rFonts w:ascii="Franklin Gothic Book" w:hAnsi="Franklin Gothic Book"/>
          <w:color w:val="000000"/>
          <w:sz w:val="22"/>
          <w:szCs w:val="22"/>
        </w:rPr>
      </w:pPr>
    </w:p>
    <w:p w14:paraId="2C566B01" w14:textId="77777777" w:rsidR="00986ECF" w:rsidRPr="00E46FF7" w:rsidRDefault="00986ECF" w:rsidP="00986ECF">
      <w:pPr>
        <w:jc w:val="center"/>
        <w:rPr>
          <w:rFonts w:ascii="Franklin Gothic Book" w:hAnsi="Franklin Gothic Book" w:cstheme="minorHAnsi"/>
          <w:color w:val="000000" w:themeColor="text1"/>
          <w:sz w:val="22"/>
          <w:szCs w:val="22"/>
          <w:shd w:val="clear" w:color="auto" w:fill="FFFFFF"/>
        </w:rPr>
      </w:pPr>
      <w:r w:rsidRPr="00E46FF7">
        <w:rPr>
          <w:rFonts w:ascii="Franklin Gothic Book" w:hAnsi="Franklin Gothic Book" w:cstheme="minorHAnsi"/>
          <w:color w:val="000000" w:themeColor="text1"/>
          <w:sz w:val="22"/>
          <w:szCs w:val="22"/>
          <w:shd w:val="clear" w:color="auto" w:fill="FFFFFF"/>
        </w:rPr>
        <w:t>###</w:t>
      </w:r>
    </w:p>
    <w:p w14:paraId="0A53D6F7" w14:textId="77777777" w:rsidR="00E158A3" w:rsidRPr="00D31337" w:rsidRDefault="00E158A3" w:rsidP="00986ECF">
      <w:pPr>
        <w:rPr>
          <w:rFonts w:ascii="Franklin Gothic Book" w:hAnsi="Franklin Gothic Book" w:cstheme="minorHAnsi"/>
          <w:color w:val="000000" w:themeColor="text1"/>
          <w:sz w:val="22"/>
          <w:szCs w:val="22"/>
          <w:shd w:val="clear" w:color="auto" w:fill="FFFFFF"/>
        </w:rPr>
      </w:pPr>
    </w:p>
    <w:sectPr w:rsidR="00E158A3" w:rsidRPr="00D31337" w:rsidSect="0068104B">
      <w:headerReference w:type="even" r:id="rId19"/>
      <w:headerReference w:type="default" r:id="rId20"/>
      <w:headerReference w:type="first" r:id="rId21"/>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48C8B" w14:textId="77777777" w:rsidR="0066738E" w:rsidRDefault="0066738E" w:rsidP="00367545">
      <w:r>
        <w:separator/>
      </w:r>
    </w:p>
  </w:endnote>
  <w:endnote w:type="continuationSeparator" w:id="0">
    <w:p w14:paraId="651B120E" w14:textId="77777777" w:rsidR="0066738E" w:rsidRDefault="0066738E"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altName w:val="Calibri"/>
    <w:panose1 w:val="020F0502020204030204"/>
    <w:charset w:val="00"/>
    <w:family w:val="swiss"/>
    <w:pitch w:val="variable"/>
    <w:sig w:usb0="A00002EF" w:usb1="4000207B"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Caecilia LT Std Roman">
    <w:altName w:val="Caecilia LT Std Roman"/>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948F0" w14:textId="77777777" w:rsidR="0066738E" w:rsidRDefault="0066738E" w:rsidP="00367545">
      <w:r>
        <w:separator/>
      </w:r>
    </w:p>
  </w:footnote>
  <w:footnote w:type="continuationSeparator" w:id="0">
    <w:p w14:paraId="0FAA9F0C" w14:textId="77777777" w:rsidR="0066738E" w:rsidRDefault="0066738E" w:rsidP="003675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354C6" w14:textId="77777777" w:rsidR="00F26097" w:rsidRPr="00FD0889" w:rsidRDefault="00F26097" w:rsidP="00FD0889">
    <w:pPr>
      <w:pStyle w:val="Header"/>
    </w:pPr>
    <w:r>
      <w:rPr>
        <w:rFonts w:ascii="Franklin Gothic Book" w:hAnsi="Franklin Gothic Book" w:cs="Arial"/>
        <w:b/>
        <w:noProof/>
        <w:sz w:val="20"/>
        <w:szCs w:val="20"/>
      </w:rPr>
      <w:drawing>
        <wp:anchor distT="0" distB="0" distL="114300" distR="114300" simplePos="0" relativeHeight="251661312" behindDoc="0" locked="0" layoutInCell="1" allowOverlap="1" wp14:anchorId="5D5C30D2" wp14:editId="34C9C6C6">
          <wp:simplePos x="0" y="0"/>
          <wp:positionH relativeFrom="margin">
            <wp:align>left</wp:align>
          </wp:positionH>
          <wp:positionV relativeFrom="paragraph">
            <wp:posOffset>-8572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B40F7" w14:textId="77777777" w:rsidR="00F26097" w:rsidRPr="00367545" w:rsidRDefault="00F26097" w:rsidP="00367545">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D5AF1" w14:textId="77777777" w:rsidR="00F26097" w:rsidRDefault="00F26097"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3BDB75A4" wp14:editId="6D3CFB01">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57763AD1" wp14:editId="6DBB3BAA">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2ECDD7F" w14:textId="77777777" w:rsidR="00F26097" w:rsidRDefault="00F2609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7763AD1"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" filled="f" stroked="f">
              <v:textbox style="mso-fit-shape-to-text:t">
                <w:txbxContent>
                  <w:p w14:paraId="42ECDD7F" w14:textId="77777777" w:rsidR="00F26097" w:rsidRDefault="00F26097"/>
                </w:txbxContent>
              </v:textbox>
            </v:shap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45662F"/>
    <w:multiLevelType w:val="hybridMultilevel"/>
    <w:tmpl w:val="A6023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3534023"/>
    <w:multiLevelType w:val="multilevel"/>
    <w:tmpl w:val="A0DE0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1A62B6"/>
    <w:multiLevelType w:val="multilevel"/>
    <w:tmpl w:val="57E08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4E1107"/>
    <w:multiLevelType w:val="hybridMultilevel"/>
    <w:tmpl w:val="BBDC9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C56622"/>
    <w:multiLevelType w:val="hybridMultilevel"/>
    <w:tmpl w:val="E14CA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
  </w:num>
  <w:num w:numId="3">
    <w:abstractNumId w:val="10"/>
  </w:num>
  <w:num w:numId="4">
    <w:abstractNumId w:val="13"/>
  </w:num>
  <w:num w:numId="5">
    <w:abstractNumId w:val="15"/>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0"/>
  </w:num>
  <w:num w:numId="10">
    <w:abstractNumId w:val="8"/>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4"/>
  </w:num>
  <w:num w:numId="14">
    <w:abstractNumId w:val="1"/>
  </w:num>
  <w:num w:numId="15">
    <w:abstractNumId w:val="19"/>
  </w:num>
  <w:num w:numId="16">
    <w:abstractNumId w:val="17"/>
  </w:num>
  <w:num w:numId="17">
    <w:abstractNumId w:val="20"/>
  </w:num>
  <w:num w:numId="18">
    <w:abstractNumId w:val="12"/>
  </w:num>
  <w:num w:numId="19">
    <w:abstractNumId w:val="18"/>
  </w:num>
  <w:num w:numId="20">
    <w:abstractNumId w:val="14"/>
  </w:num>
  <w:num w:numId="21">
    <w:abstractNumId w:val="7"/>
  </w:num>
  <w:num w:numId="22">
    <w:abstractNumId w:val="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NLUwNLE0MLQwNTBR0lEKTi0uzszPAykwMqwFAOZW/ew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473D"/>
    <w:rsid w:val="000455C0"/>
    <w:rsid w:val="000520A6"/>
    <w:rsid w:val="00052939"/>
    <w:rsid w:val="000530DA"/>
    <w:rsid w:val="00055F9B"/>
    <w:rsid w:val="00057BBA"/>
    <w:rsid w:val="00060B73"/>
    <w:rsid w:val="00065552"/>
    <w:rsid w:val="000670A1"/>
    <w:rsid w:val="0007010F"/>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886"/>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6E58"/>
    <w:rsid w:val="00137B93"/>
    <w:rsid w:val="00140FF9"/>
    <w:rsid w:val="00144175"/>
    <w:rsid w:val="0014583C"/>
    <w:rsid w:val="00146E56"/>
    <w:rsid w:val="001507B2"/>
    <w:rsid w:val="0015261D"/>
    <w:rsid w:val="0015531B"/>
    <w:rsid w:val="0015541A"/>
    <w:rsid w:val="00156B1D"/>
    <w:rsid w:val="001608DC"/>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231A"/>
    <w:rsid w:val="001A49BE"/>
    <w:rsid w:val="001B09BA"/>
    <w:rsid w:val="001B13D3"/>
    <w:rsid w:val="001B30E3"/>
    <w:rsid w:val="001B46D3"/>
    <w:rsid w:val="001B616F"/>
    <w:rsid w:val="001C073C"/>
    <w:rsid w:val="001C0962"/>
    <w:rsid w:val="001C2104"/>
    <w:rsid w:val="001C2A90"/>
    <w:rsid w:val="001C4A1B"/>
    <w:rsid w:val="001C7114"/>
    <w:rsid w:val="001C7966"/>
    <w:rsid w:val="001D040E"/>
    <w:rsid w:val="001D04BA"/>
    <w:rsid w:val="001D1252"/>
    <w:rsid w:val="001D36C8"/>
    <w:rsid w:val="001D415A"/>
    <w:rsid w:val="001E11A0"/>
    <w:rsid w:val="001E342E"/>
    <w:rsid w:val="001F2501"/>
    <w:rsid w:val="001F48DB"/>
    <w:rsid w:val="001F5A84"/>
    <w:rsid w:val="001F6D02"/>
    <w:rsid w:val="00203315"/>
    <w:rsid w:val="002048BC"/>
    <w:rsid w:val="002048FF"/>
    <w:rsid w:val="002050A1"/>
    <w:rsid w:val="0020669B"/>
    <w:rsid w:val="0020777E"/>
    <w:rsid w:val="00207EFD"/>
    <w:rsid w:val="00212673"/>
    <w:rsid w:val="00213DA4"/>
    <w:rsid w:val="002257AB"/>
    <w:rsid w:val="00233392"/>
    <w:rsid w:val="00233407"/>
    <w:rsid w:val="00234C3C"/>
    <w:rsid w:val="00234E98"/>
    <w:rsid w:val="00235B1F"/>
    <w:rsid w:val="0024011F"/>
    <w:rsid w:val="002416AD"/>
    <w:rsid w:val="002426EA"/>
    <w:rsid w:val="002445E8"/>
    <w:rsid w:val="0024531C"/>
    <w:rsid w:val="00246D65"/>
    <w:rsid w:val="00252354"/>
    <w:rsid w:val="0025558F"/>
    <w:rsid w:val="00256B7A"/>
    <w:rsid w:val="002608C8"/>
    <w:rsid w:val="00261E4E"/>
    <w:rsid w:val="00263BA4"/>
    <w:rsid w:val="00264591"/>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2DB0"/>
    <w:rsid w:val="002C35F2"/>
    <w:rsid w:val="002C3C60"/>
    <w:rsid w:val="002D3BCE"/>
    <w:rsid w:val="002D4316"/>
    <w:rsid w:val="002D4F18"/>
    <w:rsid w:val="002D53A6"/>
    <w:rsid w:val="002D6465"/>
    <w:rsid w:val="002D66CD"/>
    <w:rsid w:val="002D7274"/>
    <w:rsid w:val="002E1B24"/>
    <w:rsid w:val="002E232B"/>
    <w:rsid w:val="002E53D2"/>
    <w:rsid w:val="002F0E69"/>
    <w:rsid w:val="002F0F06"/>
    <w:rsid w:val="002F2AA8"/>
    <w:rsid w:val="002F4F31"/>
    <w:rsid w:val="003029E9"/>
    <w:rsid w:val="003033CF"/>
    <w:rsid w:val="003050AA"/>
    <w:rsid w:val="00307309"/>
    <w:rsid w:val="00313A6C"/>
    <w:rsid w:val="00314EEB"/>
    <w:rsid w:val="0032361D"/>
    <w:rsid w:val="00326506"/>
    <w:rsid w:val="003265BC"/>
    <w:rsid w:val="00333268"/>
    <w:rsid w:val="00333E71"/>
    <w:rsid w:val="00334890"/>
    <w:rsid w:val="00342034"/>
    <w:rsid w:val="00343597"/>
    <w:rsid w:val="003459C5"/>
    <w:rsid w:val="0034636B"/>
    <w:rsid w:val="00350D57"/>
    <w:rsid w:val="00357D45"/>
    <w:rsid w:val="003641B6"/>
    <w:rsid w:val="0036561F"/>
    <w:rsid w:val="00365C20"/>
    <w:rsid w:val="00367545"/>
    <w:rsid w:val="00375777"/>
    <w:rsid w:val="00382235"/>
    <w:rsid w:val="00384742"/>
    <w:rsid w:val="00384CE3"/>
    <w:rsid w:val="003856C2"/>
    <w:rsid w:val="00385923"/>
    <w:rsid w:val="00392F33"/>
    <w:rsid w:val="003948F6"/>
    <w:rsid w:val="00395B47"/>
    <w:rsid w:val="003A03B2"/>
    <w:rsid w:val="003A7A35"/>
    <w:rsid w:val="003A7E38"/>
    <w:rsid w:val="003B4E12"/>
    <w:rsid w:val="003B69DD"/>
    <w:rsid w:val="003B79F4"/>
    <w:rsid w:val="003C32E2"/>
    <w:rsid w:val="003C338C"/>
    <w:rsid w:val="003C544A"/>
    <w:rsid w:val="003C5887"/>
    <w:rsid w:val="003C5E56"/>
    <w:rsid w:val="003C73FB"/>
    <w:rsid w:val="003D0A5D"/>
    <w:rsid w:val="003D0C48"/>
    <w:rsid w:val="003E3453"/>
    <w:rsid w:val="003E653B"/>
    <w:rsid w:val="003E686B"/>
    <w:rsid w:val="003F22F5"/>
    <w:rsid w:val="003F24E9"/>
    <w:rsid w:val="003F559B"/>
    <w:rsid w:val="003F5810"/>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5D9"/>
    <w:rsid w:val="00437E16"/>
    <w:rsid w:val="0044016D"/>
    <w:rsid w:val="00441EC6"/>
    <w:rsid w:val="00442239"/>
    <w:rsid w:val="004434C3"/>
    <w:rsid w:val="00443D55"/>
    <w:rsid w:val="00445899"/>
    <w:rsid w:val="00446FDA"/>
    <w:rsid w:val="00447792"/>
    <w:rsid w:val="00447AA4"/>
    <w:rsid w:val="00453E79"/>
    <w:rsid w:val="00457E33"/>
    <w:rsid w:val="00463184"/>
    <w:rsid w:val="00464711"/>
    <w:rsid w:val="004651CC"/>
    <w:rsid w:val="0047646C"/>
    <w:rsid w:val="00481223"/>
    <w:rsid w:val="0048161B"/>
    <w:rsid w:val="00484106"/>
    <w:rsid w:val="004953BB"/>
    <w:rsid w:val="004979C3"/>
    <w:rsid w:val="00497CC5"/>
    <w:rsid w:val="004A24F8"/>
    <w:rsid w:val="004A2520"/>
    <w:rsid w:val="004A2F94"/>
    <w:rsid w:val="004A6BDA"/>
    <w:rsid w:val="004A7890"/>
    <w:rsid w:val="004B21F7"/>
    <w:rsid w:val="004B29A1"/>
    <w:rsid w:val="004B3388"/>
    <w:rsid w:val="004B5626"/>
    <w:rsid w:val="004C5349"/>
    <w:rsid w:val="004C658E"/>
    <w:rsid w:val="004C6EFD"/>
    <w:rsid w:val="004D1371"/>
    <w:rsid w:val="004D33EA"/>
    <w:rsid w:val="004D64BC"/>
    <w:rsid w:val="004E0825"/>
    <w:rsid w:val="004E513D"/>
    <w:rsid w:val="004E5E27"/>
    <w:rsid w:val="004E793B"/>
    <w:rsid w:val="004E7E67"/>
    <w:rsid w:val="004F0C84"/>
    <w:rsid w:val="004F24B7"/>
    <w:rsid w:val="004F7154"/>
    <w:rsid w:val="004F752C"/>
    <w:rsid w:val="005018BF"/>
    <w:rsid w:val="005049DF"/>
    <w:rsid w:val="005068F8"/>
    <w:rsid w:val="00506BE5"/>
    <w:rsid w:val="005079AD"/>
    <w:rsid w:val="00507C0C"/>
    <w:rsid w:val="005121B1"/>
    <w:rsid w:val="005122A1"/>
    <w:rsid w:val="0052008B"/>
    <w:rsid w:val="00520772"/>
    <w:rsid w:val="00520A22"/>
    <w:rsid w:val="00522F74"/>
    <w:rsid w:val="005230CE"/>
    <w:rsid w:val="00532102"/>
    <w:rsid w:val="00532D6C"/>
    <w:rsid w:val="00533C24"/>
    <w:rsid w:val="00535AD2"/>
    <w:rsid w:val="005427A7"/>
    <w:rsid w:val="00546C2F"/>
    <w:rsid w:val="005501E8"/>
    <w:rsid w:val="0055166A"/>
    <w:rsid w:val="0056020A"/>
    <w:rsid w:val="005659E3"/>
    <w:rsid w:val="00565C58"/>
    <w:rsid w:val="005701EE"/>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B2CA8"/>
    <w:rsid w:val="005B34C4"/>
    <w:rsid w:val="005C2B24"/>
    <w:rsid w:val="005C2F23"/>
    <w:rsid w:val="005C3102"/>
    <w:rsid w:val="005C3FDA"/>
    <w:rsid w:val="005C4905"/>
    <w:rsid w:val="005C5B71"/>
    <w:rsid w:val="005D11A6"/>
    <w:rsid w:val="005D2663"/>
    <w:rsid w:val="005D3D49"/>
    <w:rsid w:val="005D7AA0"/>
    <w:rsid w:val="005E363D"/>
    <w:rsid w:val="005E4282"/>
    <w:rsid w:val="005E5E03"/>
    <w:rsid w:val="005E6585"/>
    <w:rsid w:val="005E66BD"/>
    <w:rsid w:val="005E6D15"/>
    <w:rsid w:val="005E7F3D"/>
    <w:rsid w:val="005F2535"/>
    <w:rsid w:val="005F42AA"/>
    <w:rsid w:val="005F4BB0"/>
    <w:rsid w:val="005F7AE1"/>
    <w:rsid w:val="00601782"/>
    <w:rsid w:val="00603511"/>
    <w:rsid w:val="00603FDD"/>
    <w:rsid w:val="006040F8"/>
    <w:rsid w:val="006063EB"/>
    <w:rsid w:val="00607F8E"/>
    <w:rsid w:val="00612910"/>
    <w:rsid w:val="00624232"/>
    <w:rsid w:val="00625D3E"/>
    <w:rsid w:val="00630171"/>
    <w:rsid w:val="00632CA6"/>
    <w:rsid w:val="00635182"/>
    <w:rsid w:val="00640314"/>
    <w:rsid w:val="00642380"/>
    <w:rsid w:val="00642FAD"/>
    <w:rsid w:val="00645BB8"/>
    <w:rsid w:val="00645FB0"/>
    <w:rsid w:val="006472E4"/>
    <w:rsid w:val="006501B8"/>
    <w:rsid w:val="00654FB0"/>
    <w:rsid w:val="0065732B"/>
    <w:rsid w:val="006600BF"/>
    <w:rsid w:val="006611E0"/>
    <w:rsid w:val="00661281"/>
    <w:rsid w:val="006628A4"/>
    <w:rsid w:val="00662F5E"/>
    <w:rsid w:val="00665980"/>
    <w:rsid w:val="00665991"/>
    <w:rsid w:val="00665EAF"/>
    <w:rsid w:val="00666738"/>
    <w:rsid w:val="006671FD"/>
    <w:rsid w:val="0066738E"/>
    <w:rsid w:val="006737F3"/>
    <w:rsid w:val="00675D51"/>
    <w:rsid w:val="0067683E"/>
    <w:rsid w:val="00680D70"/>
    <w:rsid w:val="0068104B"/>
    <w:rsid w:val="006811F1"/>
    <w:rsid w:val="006816EB"/>
    <w:rsid w:val="00684AA9"/>
    <w:rsid w:val="00693981"/>
    <w:rsid w:val="006A0417"/>
    <w:rsid w:val="006A1B9E"/>
    <w:rsid w:val="006A4DBF"/>
    <w:rsid w:val="006A5695"/>
    <w:rsid w:val="006A760C"/>
    <w:rsid w:val="006B00F6"/>
    <w:rsid w:val="006B031A"/>
    <w:rsid w:val="006B1406"/>
    <w:rsid w:val="006B7684"/>
    <w:rsid w:val="006B7695"/>
    <w:rsid w:val="006B77EA"/>
    <w:rsid w:val="006C2853"/>
    <w:rsid w:val="006C413B"/>
    <w:rsid w:val="006C4D6C"/>
    <w:rsid w:val="006D01BC"/>
    <w:rsid w:val="006D3009"/>
    <w:rsid w:val="006D3C52"/>
    <w:rsid w:val="006D609B"/>
    <w:rsid w:val="006E1CED"/>
    <w:rsid w:val="006E5A1A"/>
    <w:rsid w:val="006E73F1"/>
    <w:rsid w:val="006E7503"/>
    <w:rsid w:val="006F4CD5"/>
    <w:rsid w:val="006F7BEF"/>
    <w:rsid w:val="0070002C"/>
    <w:rsid w:val="00702B8E"/>
    <w:rsid w:val="00706065"/>
    <w:rsid w:val="0070694C"/>
    <w:rsid w:val="00707C8D"/>
    <w:rsid w:val="00711BF6"/>
    <w:rsid w:val="007128F9"/>
    <w:rsid w:val="007143E6"/>
    <w:rsid w:val="00715CDB"/>
    <w:rsid w:val="007160BA"/>
    <w:rsid w:val="00721B77"/>
    <w:rsid w:val="00722B18"/>
    <w:rsid w:val="007230FB"/>
    <w:rsid w:val="00723E72"/>
    <w:rsid w:val="00724EA9"/>
    <w:rsid w:val="007255DE"/>
    <w:rsid w:val="00730657"/>
    <w:rsid w:val="007314E9"/>
    <w:rsid w:val="00732B4B"/>
    <w:rsid w:val="00735CD0"/>
    <w:rsid w:val="0073682F"/>
    <w:rsid w:val="00736E91"/>
    <w:rsid w:val="00740F14"/>
    <w:rsid w:val="00740F95"/>
    <w:rsid w:val="0074470A"/>
    <w:rsid w:val="00745327"/>
    <w:rsid w:val="0074539D"/>
    <w:rsid w:val="00745DD9"/>
    <w:rsid w:val="00747A52"/>
    <w:rsid w:val="00751F25"/>
    <w:rsid w:val="00752239"/>
    <w:rsid w:val="00753409"/>
    <w:rsid w:val="00753642"/>
    <w:rsid w:val="00754073"/>
    <w:rsid w:val="007554F7"/>
    <w:rsid w:val="00755B94"/>
    <w:rsid w:val="00760306"/>
    <w:rsid w:val="00763AD0"/>
    <w:rsid w:val="00764236"/>
    <w:rsid w:val="00764C26"/>
    <w:rsid w:val="007673B5"/>
    <w:rsid w:val="00772330"/>
    <w:rsid w:val="0077619B"/>
    <w:rsid w:val="00782EE3"/>
    <w:rsid w:val="00783032"/>
    <w:rsid w:val="0078626C"/>
    <w:rsid w:val="007914A7"/>
    <w:rsid w:val="00797B37"/>
    <w:rsid w:val="007A24E4"/>
    <w:rsid w:val="007A4424"/>
    <w:rsid w:val="007A7EDE"/>
    <w:rsid w:val="007B2BBD"/>
    <w:rsid w:val="007B7993"/>
    <w:rsid w:val="007B7B41"/>
    <w:rsid w:val="007C3A07"/>
    <w:rsid w:val="007C4579"/>
    <w:rsid w:val="007C5690"/>
    <w:rsid w:val="007C594A"/>
    <w:rsid w:val="007C68FE"/>
    <w:rsid w:val="007C7122"/>
    <w:rsid w:val="007C7462"/>
    <w:rsid w:val="007D1C09"/>
    <w:rsid w:val="007D5C86"/>
    <w:rsid w:val="007D720A"/>
    <w:rsid w:val="007E1648"/>
    <w:rsid w:val="007E237B"/>
    <w:rsid w:val="007E5907"/>
    <w:rsid w:val="007E5A9E"/>
    <w:rsid w:val="007E7CFD"/>
    <w:rsid w:val="007E7E6E"/>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31C7C"/>
    <w:rsid w:val="00833CCF"/>
    <w:rsid w:val="00835484"/>
    <w:rsid w:val="0083596F"/>
    <w:rsid w:val="008373B6"/>
    <w:rsid w:val="0084383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D1A"/>
    <w:rsid w:val="008B3BAC"/>
    <w:rsid w:val="008B5045"/>
    <w:rsid w:val="008B59AE"/>
    <w:rsid w:val="008B6167"/>
    <w:rsid w:val="008B67ED"/>
    <w:rsid w:val="008C0361"/>
    <w:rsid w:val="008C05B1"/>
    <w:rsid w:val="008C1467"/>
    <w:rsid w:val="008C1898"/>
    <w:rsid w:val="008C2065"/>
    <w:rsid w:val="008C6E55"/>
    <w:rsid w:val="008C7923"/>
    <w:rsid w:val="008D0C4C"/>
    <w:rsid w:val="008D1147"/>
    <w:rsid w:val="008D1E9D"/>
    <w:rsid w:val="008D1EBB"/>
    <w:rsid w:val="008D466E"/>
    <w:rsid w:val="008D665E"/>
    <w:rsid w:val="008D6D06"/>
    <w:rsid w:val="008E01A8"/>
    <w:rsid w:val="008E3299"/>
    <w:rsid w:val="008E4EF3"/>
    <w:rsid w:val="008E5619"/>
    <w:rsid w:val="008E60B7"/>
    <w:rsid w:val="008F1F9A"/>
    <w:rsid w:val="008F4747"/>
    <w:rsid w:val="008F4B15"/>
    <w:rsid w:val="00902469"/>
    <w:rsid w:val="00902EEE"/>
    <w:rsid w:val="00903042"/>
    <w:rsid w:val="00905288"/>
    <w:rsid w:val="00911208"/>
    <w:rsid w:val="00915AAA"/>
    <w:rsid w:val="00915EAF"/>
    <w:rsid w:val="00916E90"/>
    <w:rsid w:val="00920CA9"/>
    <w:rsid w:val="00921667"/>
    <w:rsid w:val="009253AE"/>
    <w:rsid w:val="00925452"/>
    <w:rsid w:val="009267AF"/>
    <w:rsid w:val="009312CC"/>
    <w:rsid w:val="00932D2A"/>
    <w:rsid w:val="009359C5"/>
    <w:rsid w:val="00936983"/>
    <w:rsid w:val="00937276"/>
    <w:rsid w:val="00937665"/>
    <w:rsid w:val="009417FE"/>
    <w:rsid w:val="0094367F"/>
    <w:rsid w:val="009460A9"/>
    <w:rsid w:val="00952F88"/>
    <w:rsid w:val="00957A87"/>
    <w:rsid w:val="0096018C"/>
    <w:rsid w:val="009604B7"/>
    <w:rsid w:val="009649CF"/>
    <w:rsid w:val="009667C8"/>
    <w:rsid w:val="00966A48"/>
    <w:rsid w:val="00966B22"/>
    <w:rsid w:val="00967550"/>
    <w:rsid w:val="00974F75"/>
    <w:rsid w:val="00975CBC"/>
    <w:rsid w:val="00976E99"/>
    <w:rsid w:val="00977803"/>
    <w:rsid w:val="00983185"/>
    <w:rsid w:val="0098456F"/>
    <w:rsid w:val="00986ECF"/>
    <w:rsid w:val="00991B21"/>
    <w:rsid w:val="00992C55"/>
    <w:rsid w:val="00994B2B"/>
    <w:rsid w:val="00997899"/>
    <w:rsid w:val="00997C9E"/>
    <w:rsid w:val="009A0515"/>
    <w:rsid w:val="009A123D"/>
    <w:rsid w:val="009A412A"/>
    <w:rsid w:val="009A56FC"/>
    <w:rsid w:val="009A6438"/>
    <w:rsid w:val="009B21CB"/>
    <w:rsid w:val="009B3239"/>
    <w:rsid w:val="009B5136"/>
    <w:rsid w:val="009B53B4"/>
    <w:rsid w:val="009B62FB"/>
    <w:rsid w:val="009C092F"/>
    <w:rsid w:val="009C0CA3"/>
    <w:rsid w:val="009C2D69"/>
    <w:rsid w:val="009C534A"/>
    <w:rsid w:val="009C6BAF"/>
    <w:rsid w:val="009C7CE5"/>
    <w:rsid w:val="009D1621"/>
    <w:rsid w:val="009D1D1F"/>
    <w:rsid w:val="009D2E5F"/>
    <w:rsid w:val="009D46B3"/>
    <w:rsid w:val="009D4857"/>
    <w:rsid w:val="009D5A9B"/>
    <w:rsid w:val="009D6130"/>
    <w:rsid w:val="009E1970"/>
    <w:rsid w:val="009E2B0C"/>
    <w:rsid w:val="009E4DFF"/>
    <w:rsid w:val="009E6F5F"/>
    <w:rsid w:val="009F28DB"/>
    <w:rsid w:val="009F2CC9"/>
    <w:rsid w:val="009F3F9D"/>
    <w:rsid w:val="009F54A7"/>
    <w:rsid w:val="00A00E14"/>
    <w:rsid w:val="00A0223A"/>
    <w:rsid w:val="00A069B8"/>
    <w:rsid w:val="00A0705F"/>
    <w:rsid w:val="00A10215"/>
    <w:rsid w:val="00A17607"/>
    <w:rsid w:val="00A17E0B"/>
    <w:rsid w:val="00A2284D"/>
    <w:rsid w:val="00A259D7"/>
    <w:rsid w:val="00A262B2"/>
    <w:rsid w:val="00A26737"/>
    <w:rsid w:val="00A27680"/>
    <w:rsid w:val="00A3063F"/>
    <w:rsid w:val="00A30A27"/>
    <w:rsid w:val="00A33057"/>
    <w:rsid w:val="00A34C81"/>
    <w:rsid w:val="00A35408"/>
    <w:rsid w:val="00A36C77"/>
    <w:rsid w:val="00A50481"/>
    <w:rsid w:val="00A50628"/>
    <w:rsid w:val="00A52B23"/>
    <w:rsid w:val="00A53A0E"/>
    <w:rsid w:val="00A5495F"/>
    <w:rsid w:val="00A575EE"/>
    <w:rsid w:val="00A62EE4"/>
    <w:rsid w:val="00A6349A"/>
    <w:rsid w:val="00A634B3"/>
    <w:rsid w:val="00A706EA"/>
    <w:rsid w:val="00A71679"/>
    <w:rsid w:val="00A72521"/>
    <w:rsid w:val="00A72F53"/>
    <w:rsid w:val="00A73EFA"/>
    <w:rsid w:val="00A74DEC"/>
    <w:rsid w:val="00A75755"/>
    <w:rsid w:val="00A75D04"/>
    <w:rsid w:val="00A771E3"/>
    <w:rsid w:val="00A772E6"/>
    <w:rsid w:val="00A77AA9"/>
    <w:rsid w:val="00A803FC"/>
    <w:rsid w:val="00A809E1"/>
    <w:rsid w:val="00A818F8"/>
    <w:rsid w:val="00A81A8C"/>
    <w:rsid w:val="00A82467"/>
    <w:rsid w:val="00A8734C"/>
    <w:rsid w:val="00A90F65"/>
    <w:rsid w:val="00A9176D"/>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C8B"/>
    <w:rsid w:val="00AB52FC"/>
    <w:rsid w:val="00AC6FD1"/>
    <w:rsid w:val="00AC76FD"/>
    <w:rsid w:val="00AD195D"/>
    <w:rsid w:val="00AD3620"/>
    <w:rsid w:val="00AD638C"/>
    <w:rsid w:val="00AE0668"/>
    <w:rsid w:val="00AE1ECE"/>
    <w:rsid w:val="00AE34A5"/>
    <w:rsid w:val="00AE380C"/>
    <w:rsid w:val="00AE4B30"/>
    <w:rsid w:val="00AE7548"/>
    <w:rsid w:val="00AF0343"/>
    <w:rsid w:val="00AF4BBD"/>
    <w:rsid w:val="00AF686A"/>
    <w:rsid w:val="00AF7342"/>
    <w:rsid w:val="00B006D5"/>
    <w:rsid w:val="00B01A35"/>
    <w:rsid w:val="00B05689"/>
    <w:rsid w:val="00B115D3"/>
    <w:rsid w:val="00B11CC2"/>
    <w:rsid w:val="00B125D4"/>
    <w:rsid w:val="00B135E5"/>
    <w:rsid w:val="00B16A53"/>
    <w:rsid w:val="00B17285"/>
    <w:rsid w:val="00B22CC5"/>
    <w:rsid w:val="00B30121"/>
    <w:rsid w:val="00B31026"/>
    <w:rsid w:val="00B31A45"/>
    <w:rsid w:val="00B323C5"/>
    <w:rsid w:val="00B32D05"/>
    <w:rsid w:val="00B33A8C"/>
    <w:rsid w:val="00B33CF3"/>
    <w:rsid w:val="00B34FCE"/>
    <w:rsid w:val="00B3753D"/>
    <w:rsid w:val="00B4304A"/>
    <w:rsid w:val="00B45A1A"/>
    <w:rsid w:val="00B471F8"/>
    <w:rsid w:val="00B4792E"/>
    <w:rsid w:val="00B52507"/>
    <w:rsid w:val="00B52A10"/>
    <w:rsid w:val="00B53C30"/>
    <w:rsid w:val="00B62C8C"/>
    <w:rsid w:val="00B70758"/>
    <w:rsid w:val="00B72077"/>
    <w:rsid w:val="00B72FC3"/>
    <w:rsid w:val="00B76C49"/>
    <w:rsid w:val="00B8249A"/>
    <w:rsid w:val="00B92377"/>
    <w:rsid w:val="00B92621"/>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B127E"/>
    <w:rsid w:val="00BB255C"/>
    <w:rsid w:val="00BB3399"/>
    <w:rsid w:val="00BB3E1B"/>
    <w:rsid w:val="00BB4855"/>
    <w:rsid w:val="00BB65A9"/>
    <w:rsid w:val="00BC14CC"/>
    <w:rsid w:val="00BC2651"/>
    <w:rsid w:val="00BC5F91"/>
    <w:rsid w:val="00BC79E4"/>
    <w:rsid w:val="00BD19F6"/>
    <w:rsid w:val="00BD418B"/>
    <w:rsid w:val="00BD646D"/>
    <w:rsid w:val="00BE59D0"/>
    <w:rsid w:val="00C059FE"/>
    <w:rsid w:val="00C07CCA"/>
    <w:rsid w:val="00C07E03"/>
    <w:rsid w:val="00C10B5A"/>
    <w:rsid w:val="00C118DA"/>
    <w:rsid w:val="00C130B9"/>
    <w:rsid w:val="00C1385A"/>
    <w:rsid w:val="00C13C37"/>
    <w:rsid w:val="00C144C7"/>
    <w:rsid w:val="00C14C34"/>
    <w:rsid w:val="00C17945"/>
    <w:rsid w:val="00C2016C"/>
    <w:rsid w:val="00C2608A"/>
    <w:rsid w:val="00C27CD9"/>
    <w:rsid w:val="00C30039"/>
    <w:rsid w:val="00C30B57"/>
    <w:rsid w:val="00C315F6"/>
    <w:rsid w:val="00C32A8B"/>
    <w:rsid w:val="00C3650B"/>
    <w:rsid w:val="00C41FBB"/>
    <w:rsid w:val="00C450CD"/>
    <w:rsid w:val="00C51C91"/>
    <w:rsid w:val="00C55764"/>
    <w:rsid w:val="00C6014B"/>
    <w:rsid w:val="00C609CB"/>
    <w:rsid w:val="00C60F64"/>
    <w:rsid w:val="00C61A62"/>
    <w:rsid w:val="00C61AC5"/>
    <w:rsid w:val="00C61F8C"/>
    <w:rsid w:val="00C62916"/>
    <w:rsid w:val="00C6297A"/>
    <w:rsid w:val="00C70FA7"/>
    <w:rsid w:val="00C7261D"/>
    <w:rsid w:val="00C726D0"/>
    <w:rsid w:val="00C76013"/>
    <w:rsid w:val="00C80CC1"/>
    <w:rsid w:val="00C828A4"/>
    <w:rsid w:val="00C84976"/>
    <w:rsid w:val="00C849DD"/>
    <w:rsid w:val="00C84E54"/>
    <w:rsid w:val="00C86208"/>
    <w:rsid w:val="00C87E5D"/>
    <w:rsid w:val="00C90B77"/>
    <w:rsid w:val="00C94DAE"/>
    <w:rsid w:val="00C9611E"/>
    <w:rsid w:val="00C961B5"/>
    <w:rsid w:val="00C977DB"/>
    <w:rsid w:val="00C97D3D"/>
    <w:rsid w:val="00CA173A"/>
    <w:rsid w:val="00CA3695"/>
    <w:rsid w:val="00CA36BF"/>
    <w:rsid w:val="00CA436A"/>
    <w:rsid w:val="00CA5268"/>
    <w:rsid w:val="00CA727E"/>
    <w:rsid w:val="00CB132A"/>
    <w:rsid w:val="00CB25F2"/>
    <w:rsid w:val="00CB2899"/>
    <w:rsid w:val="00CB380A"/>
    <w:rsid w:val="00CB3CBA"/>
    <w:rsid w:val="00CB42AB"/>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3034"/>
    <w:rsid w:val="00D049D6"/>
    <w:rsid w:val="00D05845"/>
    <w:rsid w:val="00D10C06"/>
    <w:rsid w:val="00D13CA0"/>
    <w:rsid w:val="00D16A5A"/>
    <w:rsid w:val="00D232F8"/>
    <w:rsid w:val="00D23364"/>
    <w:rsid w:val="00D246EE"/>
    <w:rsid w:val="00D25225"/>
    <w:rsid w:val="00D265FD"/>
    <w:rsid w:val="00D3119C"/>
    <w:rsid w:val="00D311F7"/>
    <w:rsid w:val="00D31337"/>
    <w:rsid w:val="00D3344E"/>
    <w:rsid w:val="00D35181"/>
    <w:rsid w:val="00D37EB9"/>
    <w:rsid w:val="00D41B3B"/>
    <w:rsid w:val="00D42423"/>
    <w:rsid w:val="00D44CE4"/>
    <w:rsid w:val="00D45F1C"/>
    <w:rsid w:val="00D47AD2"/>
    <w:rsid w:val="00D508CB"/>
    <w:rsid w:val="00D53887"/>
    <w:rsid w:val="00D55397"/>
    <w:rsid w:val="00D62897"/>
    <w:rsid w:val="00D67658"/>
    <w:rsid w:val="00D67C39"/>
    <w:rsid w:val="00D701DA"/>
    <w:rsid w:val="00D707B7"/>
    <w:rsid w:val="00D70A26"/>
    <w:rsid w:val="00D70B6F"/>
    <w:rsid w:val="00D73D7C"/>
    <w:rsid w:val="00D76980"/>
    <w:rsid w:val="00D779FD"/>
    <w:rsid w:val="00D80487"/>
    <w:rsid w:val="00D815FC"/>
    <w:rsid w:val="00D8188F"/>
    <w:rsid w:val="00D87CD8"/>
    <w:rsid w:val="00D92580"/>
    <w:rsid w:val="00D93EF9"/>
    <w:rsid w:val="00D969EF"/>
    <w:rsid w:val="00D970E3"/>
    <w:rsid w:val="00DA257A"/>
    <w:rsid w:val="00DA29DD"/>
    <w:rsid w:val="00DA490B"/>
    <w:rsid w:val="00DB0F42"/>
    <w:rsid w:val="00DB2016"/>
    <w:rsid w:val="00DB28D2"/>
    <w:rsid w:val="00DB57BC"/>
    <w:rsid w:val="00DC0B1F"/>
    <w:rsid w:val="00DC755B"/>
    <w:rsid w:val="00DD0798"/>
    <w:rsid w:val="00DD5B9C"/>
    <w:rsid w:val="00DE2A5E"/>
    <w:rsid w:val="00DE4604"/>
    <w:rsid w:val="00DE79F8"/>
    <w:rsid w:val="00DF2814"/>
    <w:rsid w:val="00DF3498"/>
    <w:rsid w:val="00DF4ECF"/>
    <w:rsid w:val="00E015C7"/>
    <w:rsid w:val="00E06AF0"/>
    <w:rsid w:val="00E11315"/>
    <w:rsid w:val="00E12542"/>
    <w:rsid w:val="00E127EB"/>
    <w:rsid w:val="00E158A3"/>
    <w:rsid w:val="00E16625"/>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68F1"/>
    <w:rsid w:val="00E86AB7"/>
    <w:rsid w:val="00E9091D"/>
    <w:rsid w:val="00E90EFD"/>
    <w:rsid w:val="00E91793"/>
    <w:rsid w:val="00E94FF0"/>
    <w:rsid w:val="00E959DA"/>
    <w:rsid w:val="00EA0C18"/>
    <w:rsid w:val="00EA29FD"/>
    <w:rsid w:val="00EA2ED5"/>
    <w:rsid w:val="00EA54C9"/>
    <w:rsid w:val="00EA6710"/>
    <w:rsid w:val="00EB6880"/>
    <w:rsid w:val="00EC0118"/>
    <w:rsid w:val="00EC06F9"/>
    <w:rsid w:val="00EC6240"/>
    <w:rsid w:val="00EC743B"/>
    <w:rsid w:val="00ED2DFE"/>
    <w:rsid w:val="00ED2F82"/>
    <w:rsid w:val="00ED35D3"/>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7FC"/>
    <w:rsid w:val="00F10FDF"/>
    <w:rsid w:val="00F118E5"/>
    <w:rsid w:val="00F1339A"/>
    <w:rsid w:val="00F16AD8"/>
    <w:rsid w:val="00F17094"/>
    <w:rsid w:val="00F20EC8"/>
    <w:rsid w:val="00F24190"/>
    <w:rsid w:val="00F26097"/>
    <w:rsid w:val="00F26D3A"/>
    <w:rsid w:val="00F30885"/>
    <w:rsid w:val="00F32554"/>
    <w:rsid w:val="00F3293D"/>
    <w:rsid w:val="00F355E7"/>
    <w:rsid w:val="00F35AF6"/>
    <w:rsid w:val="00F36AF4"/>
    <w:rsid w:val="00F421F8"/>
    <w:rsid w:val="00F443A3"/>
    <w:rsid w:val="00F459B8"/>
    <w:rsid w:val="00F51156"/>
    <w:rsid w:val="00F541C1"/>
    <w:rsid w:val="00F54804"/>
    <w:rsid w:val="00F54F33"/>
    <w:rsid w:val="00F60A12"/>
    <w:rsid w:val="00F664B3"/>
    <w:rsid w:val="00F671D6"/>
    <w:rsid w:val="00F71557"/>
    <w:rsid w:val="00F715E3"/>
    <w:rsid w:val="00F73351"/>
    <w:rsid w:val="00F763BE"/>
    <w:rsid w:val="00F768C4"/>
    <w:rsid w:val="00F77F5D"/>
    <w:rsid w:val="00F810B2"/>
    <w:rsid w:val="00F82682"/>
    <w:rsid w:val="00F8701E"/>
    <w:rsid w:val="00F9765A"/>
    <w:rsid w:val="00F97E5D"/>
    <w:rsid w:val="00FA04A6"/>
    <w:rsid w:val="00FA32A2"/>
    <w:rsid w:val="00FA3543"/>
    <w:rsid w:val="00FA5139"/>
    <w:rsid w:val="00FA5786"/>
    <w:rsid w:val="00FB11DD"/>
    <w:rsid w:val="00FB6E72"/>
    <w:rsid w:val="00FB75E5"/>
    <w:rsid w:val="00FC1121"/>
    <w:rsid w:val="00FC20D9"/>
    <w:rsid w:val="00FC2F89"/>
    <w:rsid w:val="00FC3592"/>
    <w:rsid w:val="00FC4BB9"/>
    <w:rsid w:val="00FC6D0D"/>
    <w:rsid w:val="00FC6F1F"/>
    <w:rsid w:val="00FD0889"/>
    <w:rsid w:val="00FD239F"/>
    <w:rsid w:val="00FD4063"/>
    <w:rsid w:val="00FD57F7"/>
    <w:rsid w:val="00FD6E90"/>
    <w:rsid w:val="00FD7AFD"/>
    <w:rsid w:val="00FE1D31"/>
    <w:rsid w:val="00FE2E88"/>
    <w:rsid w:val="00FE3460"/>
    <w:rsid w:val="00FE519E"/>
    <w:rsid w:val="00FE628D"/>
    <w:rsid w:val="00FE7024"/>
    <w:rsid w:val="00FE7193"/>
    <w:rsid w:val="00FF146E"/>
    <w:rsid w:val="00FF2BF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B1628F"/>
  <w15:docId w15:val="{58F5B3B2-6FB0-40BE-AFCD-3969C67A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73C"/>
    <w:rPr>
      <w:sz w:val="24"/>
      <w:szCs w:val="24"/>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rsid w:val="00EA54C9"/>
    <w:rPr>
      <w:rFonts w:ascii="Cambria" w:eastAsiaTheme="minorHAnsi" w:hAnsi="Cambria" w:cstheme="minorBidi"/>
      <w:sz w:val="24"/>
      <w:szCs w:val="21"/>
    </w:rPr>
  </w:style>
  <w:style w:type="character" w:styleId="UnresolvedMention">
    <w:name w:val="Unresolved Mention"/>
    <w:basedOn w:val="DefaultParagraphFont"/>
    <w:uiPriority w:val="99"/>
    <w:semiHidden/>
    <w:unhideWhenUsed/>
    <w:rsid w:val="00CB13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7610">
      <w:bodyDiv w:val="1"/>
      <w:marLeft w:val="0"/>
      <w:marRight w:val="0"/>
      <w:marTop w:val="0"/>
      <w:marBottom w:val="0"/>
      <w:divBdr>
        <w:top w:val="none" w:sz="0" w:space="0" w:color="auto"/>
        <w:left w:val="none" w:sz="0" w:space="0" w:color="auto"/>
        <w:bottom w:val="none" w:sz="0" w:space="0" w:color="auto"/>
        <w:right w:val="none" w:sz="0" w:space="0" w:color="auto"/>
      </w:divBdr>
    </w:div>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194270506">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44877443">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738943528">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837041916">
      <w:bodyDiv w:val="1"/>
      <w:marLeft w:val="0"/>
      <w:marRight w:val="0"/>
      <w:marTop w:val="0"/>
      <w:marBottom w:val="0"/>
      <w:divBdr>
        <w:top w:val="none" w:sz="0" w:space="0" w:color="auto"/>
        <w:left w:val="none" w:sz="0" w:space="0" w:color="auto"/>
        <w:bottom w:val="none" w:sz="0" w:space="0" w:color="auto"/>
        <w:right w:val="none" w:sz="0" w:space="0" w:color="auto"/>
      </w:divBdr>
    </w:div>
    <w:div w:id="860893705">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192063782">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06515878">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Client%20Files\NKBA\NKBA%202018\Programs%20and%20Initiatives\Professional%20Development%20and%20Education\Jobs%20Portal\kwinkler@whitegood.com" TargetMode="External"/><Relationship Id="rId13" Type="http://schemas.openxmlformats.org/officeDocument/2006/relationships/hyperlink" Target="https://nkba.org/info/initiatives/thirty-under-30" TargetMode="External"/><Relationship Id="rId18" Type="http://schemas.openxmlformats.org/officeDocument/2006/relationships/hyperlink" Target="https://nkba.imagerelay.com/fl/59037800fc1f49bd93e9734d796ff06e"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signaturekitchensuite.com/us" TargetMode="External"/><Relationship Id="rId17" Type="http://schemas.openxmlformats.org/officeDocument/2006/relationships/hyperlink" Target="https://nkba.imagerelay.com/fl/1f620b954a65407d9ee77c3bc8aad323" TargetMode="External"/><Relationship Id="rId2" Type="http://schemas.openxmlformats.org/officeDocument/2006/relationships/numbering" Target="numbering.xml"/><Relationship Id="rId16" Type="http://schemas.openxmlformats.org/officeDocument/2006/relationships/hyperlink" Target="mailto:30under30@nkba.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bis.com/" TargetMode="External"/><Relationship Id="rId5" Type="http://schemas.openxmlformats.org/officeDocument/2006/relationships/webSettings" Target="webSettings.xml"/><Relationship Id="rId15" Type="http://schemas.openxmlformats.org/officeDocument/2006/relationships/hyperlink" Target="https://nkba.org/info/initiatives/thirty-under-30" TargetMode="External"/><Relationship Id="rId23" Type="http://schemas.openxmlformats.org/officeDocument/2006/relationships/theme" Target="theme/theme1.xml"/><Relationship Id="rId10" Type="http://schemas.openxmlformats.org/officeDocument/2006/relationships/hyperlink" Target="https://nkba.org/info/initiatives/thirty-under-3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mccrary@whitegood.com" TargetMode="External"/><Relationship Id="rId14" Type="http://schemas.openxmlformats.org/officeDocument/2006/relationships/hyperlink" Target="https://www.signaturekitchensuite.com/u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24E623-3B63-CF47-82C4-6CAB98E75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713</Words>
  <Characters>40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4770</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Dianne Pogoda</cp:lastModifiedBy>
  <cp:revision>4</cp:revision>
  <cp:lastPrinted>2019-07-21T21:58:00Z</cp:lastPrinted>
  <dcterms:created xsi:type="dcterms:W3CDTF">2019-07-22T13:56:00Z</dcterms:created>
  <dcterms:modified xsi:type="dcterms:W3CDTF">2019-07-22T14:18:00Z</dcterms:modified>
</cp:coreProperties>
</file>